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224C90" w14:textId="22FD0D52" w:rsidR="002107D0" w:rsidRDefault="000A6700" w:rsidP="000A6700">
      <w:pPr>
        <w:keepNext/>
        <w:outlineLvl w:val="4"/>
        <w:rPr>
          <w:b/>
          <w:sz w:val="20"/>
          <w:szCs w:val="20"/>
        </w:rPr>
      </w:pPr>
      <w:bookmarkStart w:id="0" w:name="_GoBack"/>
      <w:bookmarkEnd w:id="0"/>
      <w:r>
        <w:rPr>
          <w:sz w:val="20"/>
          <w:szCs w:val="20"/>
        </w:rPr>
        <w:t xml:space="preserve">             </w:t>
      </w:r>
      <w:r w:rsidR="00403BEB">
        <w:rPr>
          <w:sz w:val="20"/>
          <w:szCs w:val="20"/>
        </w:rPr>
        <w:t xml:space="preserve">EĞİTİM BİLİMLERİ </w:t>
      </w:r>
      <w:r w:rsidR="002107D0" w:rsidRPr="00CD5561">
        <w:rPr>
          <w:sz w:val="20"/>
          <w:szCs w:val="20"/>
        </w:rPr>
        <w:t xml:space="preserve">ENSTİTÜSÜ / </w:t>
      </w:r>
      <w:r w:rsidR="00CD5561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952526981"/>
          <w:placeholder>
            <w:docPart w:val="DefaultPlaceholder_-1854013439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EndPr/>
        <w:sdtContent>
          <w:r w:rsidR="00C71064">
            <w:rPr>
              <w:sz w:val="20"/>
              <w:szCs w:val="20"/>
            </w:rPr>
            <w:t>2021-2022</w:t>
          </w:r>
        </w:sdtContent>
      </w:sdt>
      <w:r w:rsidR="008F77D1">
        <w:rPr>
          <w:sz w:val="20"/>
          <w:szCs w:val="20"/>
        </w:rPr>
        <w:t xml:space="preserve"> </w:t>
      </w:r>
      <w:r w:rsidR="002107D0" w:rsidRPr="00CD5561">
        <w:rPr>
          <w:sz w:val="20"/>
          <w:szCs w:val="20"/>
        </w:rPr>
        <w:t xml:space="preserve">EĞİTİM-ÖĞRETİM YILI / </w:t>
      </w:r>
      <w:sdt>
        <w:sdtPr>
          <w:rPr>
            <w:sz w:val="20"/>
            <w:szCs w:val="20"/>
          </w:rPr>
          <w:id w:val="-2130612499"/>
          <w:placeholder>
            <w:docPart w:val="DefaultPlaceholder_-1854013439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EndPr/>
        <w:sdtContent>
          <w:r w:rsidR="005B6A5A">
            <w:rPr>
              <w:sz w:val="20"/>
              <w:szCs w:val="20"/>
            </w:rPr>
            <w:t>BAHAR</w:t>
          </w:r>
        </w:sdtContent>
      </w:sdt>
      <w:r w:rsidR="002107D0" w:rsidRPr="00CD5561">
        <w:rPr>
          <w:sz w:val="20"/>
          <w:szCs w:val="20"/>
        </w:rPr>
        <w:t xml:space="preserve"> DÖNEMİ</w:t>
      </w:r>
      <w:r w:rsidR="002107D0" w:rsidRPr="00CD5561">
        <w:rPr>
          <w:b/>
          <w:sz w:val="20"/>
          <w:szCs w:val="20"/>
        </w:rPr>
        <w:tab/>
      </w:r>
    </w:p>
    <w:p w14:paraId="56E0214E" w14:textId="77777777" w:rsidR="007E6B73" w:rsidRDefault="007E6B73" w:rsidP="007E6B73">
      <w:pPr>
        <w:rPr>
          <w:sz w:val="22"/>
          <w:szCs w:val="22"/>
        </w:rPr>
      </w:pPr>
      <w:r>
        <w:rPr>
          <w:b/>
          <w:sz w:val="20"/>
          <w:szCs w:val="20"/>
        </w:rPr>
        <w:tab/>
      </w:r>
      <w:r w:rsidRPr="00F75548">
        <w:rPr>
          <w:sz w:val="22"/>
          <w:szCs w:val="22"/>
        </w:rPr>
        <w:t>Programı</w:t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  <w:t xml:space="preserve">: </w:t>
      </w:r>
      <w:r w:rsidR="00403BEB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1"/>
            </w:checkBox>
          </w:ffData>
        </w:fldChar>
      </w:r>
      <w:bookmarkStart w:id="1" w:name="Onay1"/>
      <w:r w:rsidR="00403BEB">
        <w:rPr>
          <w:sz w:val="22"/>
          <w:szCs w:val="22"/>
        </w:rPr>
        <w:instrText xml:space="preserve"> FORMCHECKBOX </w:instrText>
      </w:r>
      <w:r w:rsidR="0036405E">
        <w:rPr>
          <w:sz w:val="22"/>
          <w:szCs w:val="22"/>
        </w:rPr>
      </w:r>
      <w:r w:rsidR="0036405E">
        <w:rPr>
          <w:sz w:val="22"/>
          <w:szCs w:val="22"/>
        </w:rPr>
        <w:fldChar w:fldCharType="separate"/>
      </w:r>
      <w:r w:rsidR="00403BEB">
        <w:rPr>
          <w:sz w:val="22"/>
          <w:szCs w:val="22"/>
        </w:rPr>
        <w:fldChar w:fldCharType="end"/>
      </w:r>
      <w:bookmarkEnd w:id="1"/>
      <w:r w:rsidRPr="00F75548">
        <w:rPr>
          <w:sz w:val="22"/>
          <w:szCs w:val="22"/>
        </w:rPr>
        <w:t xml:space="preserve"> 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548">
        <w:rPr>
          <w:sz w:val="22"/>
          <w:szCs w:val="22"/>
        </w:rPr>
        <w:instrText xml:space="preserve"> FORMCHECKBOX </w:instrText>
      </w:r>
      <w:r w:rsidR="0036405E">
        <w:rPr>
          <w:sz w:val="22"/>
          <w:szCs w:val="22"/>
        </w:rPr>
      </w:r>
      <w:r w:rsidR="0036405E"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ezsiz </w:t>
      </w:r>
      <w:r w:rsidRPr="00F75548">
        <w:rPr>
          <w:sz w:val="22"/>
          <w:szCs w:val="22"/>
        </w:rPr>
        <w:t>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Onay2"/>
      <w:r w:rsidRPr="00F75548">
        <w:rPr>
          <w:sz w:val="22"/>
          <w:szCs w:val="22"/>
        </w:rPr>
        <w:instrText xml:space="preserve"> FORMCHECKBOX </w:instrText>
      </w:r>
      <w:r w:rsidR="0036405E">
        <w:rPr>
          <w:sz w:val="22"/>
          <w:szCs w:val="22"/>
        </w:rPr>
      </w:r>
      <w:r w:rsidR="0036405E"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bookmarkEnd w:id="2"/>
      <w:r w:rsidRPr="00F75548">
        <w:rPr>
          <w:sz w:val="22"/>
          <w:szCs w:val="22"/>
        </w:rPr>
        <w:t xml:space="preserve"> Doktora</w:t>
      </w:r>
    </w:p>
    <w:p w14:paraId="6F6A83E0" w14:textId="77777777" w:rsidR="007E6B73" w:rsidRPr="00F75548" w:rsidRDefault="007E6B73" w:rsidP="007E6B73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F75548">
        <w:rPr>
          <w:sz w:val="22"/>
          <w:szCs w:val="22"/>
        </w:rPr>
        <w:t>Anabilim Dalı</w:t>
      </w:r>
      <w:r w:rsidRPr="00F75548">
        <w:rPr>
          <w:sz w:val="22"/>
          <w:szCs w:val="22"/>
        </w:rPr>
        <w:tab/>
        <w:t>/ Bilim Dalı</w:t>
      </w:r>
      <w:r w:rsidRPr="00F75548">
        <w:rPr>
          <w:sz w:val="22"/>
          <w:szCs w:val="22"/>
        </w:rPr>
        <w:tab/>
        <w:t xml:space="preserve">: </w:t>
      </w:r>
      <w:r w:rsidR="00403BEB">
        <w:rPr>
          <w:sz w:val="22"/>
          <w:szCs w:val="22"/>
        </w:rPr>
        <w:t xml:space="preserve">Eğitim Bilimleri/Eğitim </w:t>
      </w:r>
      <w:r w:rsidR="004B6777">
        <w:rPr>
          <w:sz w:val="22"/>
          <w:szCs w:val="22"/>
        </w:rPr>
        <w:t>Programları ve Öğretim</w:t>
      </w:r>
    </w:p>
    <w:p w14:paraId="645220B5" w14:textId="77777777" w:rsidR="007E6B73" w:rsidRPr="007E6B73" w:rsidRDefault="007E6B73" w:rsidP="000A6700">
      <w:pPr>
        <w:keepNext/>
        <w:outlineLvl w:val="4"/>
        <w:rPr>
          <w:b/>
          <w:sz w:val="16"/>
          <w:szCs w:val="16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27"/>
        <w:gridCol w:w="4432"/>
        <w:gridCol w:w="548"/>
        <w:gridCol w:w="250"/>
        <w:gridCol w:w="386"/>
        <w:gridCol w:w="268"/>
        <w:gridCol w:w="411"/>
        <w:gridCol w:w="3739"/>
        <w:gridCol w:w="961"/>
        <w:gridCol w:w="824"/>
        <w:gridCol w:w="2909"/>
      </w:tblGrid>
      <w:tr w:rsidR="007E6B73" w:rsidRPr="00EA2236" w14:paraId="166282EC" w14:textId="77777777" w:rsidTr="00947277">
        <w:trPr>
          <w:trHeight w:val="255"/>
        </w:trPr>
        <w:tc>
          <w:tcPr>
            <w:tcW w:w="266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DBDB52B" w14:textId="77777777" w:rsidR="007E6B73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</w:t>
            </w:r>
          </w:p>
          <w:p w14:paraId="31DBFE4D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 xml:space="preserve"> Kodu</w:t>
            </w:r>
          </w:p>
        </w:tc>
        <w:tc>
          <w:tcPr>
            <w:tcW w:w="1425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FB794FB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 Adı</w:t>
            </w:r>
          </w:p>
        </w:tc>
        <w:tc>
          <w:tcPr>
            <w:tcW w:w="598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DB4630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in</w:t>
            </w:r>
          </w:p>
        </w:tc>
        <w:tc>
          <w:tcPr>
            <w:tcW w:w="1202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17207396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Öğretim Üyesi</w:t>
            </w:r>
          </w:p>
          <w:p w14:paraId="52FEF44B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Adı Soyadı</w:t>
            </w:r>
            <w:r>
              <w:rPr>
                <w:sz w:val="18"/>
                <w:szCs w:val="18"/>
              </w:rPr>
              <w:t xml:space="preserve">  </w:t>
            </w:r>
          </w:p>
        </w:tc>
        <w:tc>
          <w:tcPr>
            <w:tcW w:w="309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14:paraId="19EEC0EF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Tarihi</w:t>
            </w:r>
          </w:p>
        </w:tc>
        <w:tc>
          <w:tcPr>
            <w:tcW w:w="265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14:paraId="776C4293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Saati</w:t>
            </w:r>
          </w:p>
        </w:tc>
        <w:tc>
          <w:tcPr>
            <w:tcW w:w="935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F42F29F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ın Yeri</w:t>
            </w:r>
          </w:p>
        </w:tc>
      </w:tr>
      <w:tr w:rsidR="007E6B73" w:rsidRPr="00EA2236" w14:paraId="7AE05D62" w14:textId="77777777" w:rsidTr="00947277">
        <w:trPr>
          <w:cantSplit/>
          <w:trHeight w:val="705"/>
        </w:trPr>
        <w:tc>
          <w:tcPr>
            <w:tcW w:w="26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5644F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61CF6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3209A4" w14:textId="77777777" w:rsidR="007E6B73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ü</w:t>
            </w:r>
          </w:p>
        </w:tc>
        <w:tc>
          <w:tcPr>
            <w:tcW w:w="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8D796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</w:p>
        </w:tc>
        <w:tc>
          <w:tcPr>
            <w:tcW w:w="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634466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</w:t>
            </w:r>
          </w:p>
        </w:tc>
        <w:tc>
          <w:tcPr>
            <w:tcW w:w="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43CBA8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1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26E8B444" w14:textId="77777777" w:rsidR="007E6B73" w:rsidRPr="007E6B73" w:rsidRDefault="007E6B73" w:rsidP="00F265CC">
            <w:pPr>
              <w:ind w:left="113" w:right="113"/>
              <w:jc w:val="center"/>
              <w:rPr>
                <w:sz w:val="16"/>
                <w:szCs w:val="16"/>
              </w:rPr>
            </w:pPr>
            <w:r w:rsidRPr="007E6B73">
              <w:rPr>
                <w:sz w:val="16"/>
                <w:szCs w:val="16"/>
              </w:rPr>
              <w:t>AKTS</w:t>
            </w:r>
          </w:p>
        </w:tc>
        <w:tc>
          <w:tcPr>
            <w:tcW w:w="1202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584C13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09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E6B57A8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70EB14D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5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B4DF1F" w14:textId="77777777" w:rsidR="007E6B73" w:rsidRPr="00EA2236" w:rsidRDefault="007E6B73" w:rsidP="00F265CC">
            <w:pPr>
              <w:jc w:val="center"/>
              <w:rPr>
                <w:sz w:val="18"/>
                <w:szCs w:val="18"/>
              </w:rPr>
            </w:pPr>
          </w:p>
        </w:tc>
      </w:tr>
      <w:tr w:rsidR="00947277" w:rsidRPr="00EA2236" w14:paraId="24FDF3D1" w14:textId="77777777" w:rsidTr="00947277">
        <w:trPr>
          <w:trHeight w:val="340"/>
        </w:trPr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C6B707E" w14:textId="5E4CF938" w:rsidR="00947277" w:rsidRPr="0017287B" w:rsidRDefault="00947277" w:rsidP="00947277">
            <w:pPr>
              <w:ind w:left="-70" w:right="-68"/>
              <w:jc w:val="center"/>
              <w:rPr>
                <w:sz w:val="18"/>
                <w:szCs w:val="18"/>
              </w:rPr>
            </w:pPr>
            <w:r w:rsidRPr="005B6A5A">
              <w:rPr>
                <w:noProof/>
                <w:sz w:val="18"/>
                <w:szCs w:val="18"/>
              </w:rPr>
              <w:t>EPO5102</w:t>
            </w:r>
          </w:p>
        </w:tc>
        <w:tc>
          <w:tcPr>
            <w:tcW w:w="142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0C736DE" w14:textId="775EDF89" w:rsidR="00947277" w:rsidRPr="00AA3CD7" w:rsidRDefault="00947277" w:rsidP="00947277">
            <w:pPr>
              <w:ind w:right="-70"/>
              <w:rPr>
                <w:sz w:val="18"/>
                <w:szCs w:val="20"/>
              </w:rPr>
            </w:pPr>
            <w:r w:rsidRPr="0013213A">
              <w:rPr>
                <w:noProof/>
                <w:sz w:val="18"/>
                <w:szCs w:val="20"/>
              </w:rPr>
              <w:t>PROGRAM GELİŞTİRMEDE NİTEL ARAŞTIRMALAR</w:t>
            </w:r>
          </w:p>
        </w:tc>
        <w:tc>
          <w:tcPr>
            <w:tcW w:w="176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459092C1" w14:textId="77777777" w:rsidR="00947277" w:rsidRPr="00874DAB" w:rsidRDefault="00947277" w:rsidP="0094727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0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565AC11E" w14:textId="77777777" w:rsidR="00947277" w:rsidRPr="00874DAB" w:rsidRDefault="00947277" w:rsidP="0094727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24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2AF6EEB" w14:textId="77777777" w:rsidR="00947277" w:rsidRPr="00874DAB" w:rsidRDefault="00947277" w:rsidP="00947277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6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F3F111A" w14:textId="77777777" w:rsidR="00947277" w:rsidRPr="00874DAB" w:rsidRDefault="00947277" w:rsidP="00947277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1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17FE34B" w14:textId="3FDC1162" w:rsidR="00947277" w:rsidRPr="00F91668" w:rsidRDefault="00947277" w:rsidP="00947277">
            <w:pPr>
              <w:ind w:left="-70" w:right="-70"/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2"/>
              </w:rPr>
              <w:t>6</w:t>
            </w:r>
          </w:p>
        </w:tc>
        <w:tc>
          <w:tcPr>
            <w:tcW w:w="1202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23F8DB5" w14:textId="77777777" w:rsidR="00947277" w:rsidRPr="00AA3CD7" w:rsidRDefault="00947277" w:rsidP="00947277">
            <w:pPr>
              <w:ind w:right="-162"/>
              <w:rPr>
                <w:sz w:val="18"/>
                <w:szCs w:val="20"/>
              </w:rPr>
            </w:pPr>
            <w:r w:rsidRPr="00191DBF">
              <w:rPr>
                <w:sz w:val="18"/>
                <w:szCs w:val="20"/>
              </w:rPr>
              <w:t>Prof. Dr. Sedat Yüksel</w:t>
            </w:r>
          </w:p>
        </w:tc>
        <w:tc>
          <w:tcPr>
            <w:tcW w:w="309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B2C5450" w14:textId="18D2018F" w:rsidR="00947277" w:rsidRPr="00BC6241" w:rsidRDefault="0090671D" w:rsidP="0094727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1.07.2022</w:t>
            </w:r>
          </w:p>
        </w:tc>
        <w:tc>
          <w:tcPr>
            <w:tcW w:w="26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EAB48B2" w14:textId="4DCF6FDB" w:rsidR="00947277" w:rsidRPr="00BC6241" w:rsidRDefault="00947277" w:rsidP="0094727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90671D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:00</w:t>
            </w:r>
          </w:p>
        </w:tc>
        <w:tc>
          <w:tcPr>
            <w:tcW w:w="93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0A103" w14:textId="66EAF5D4" w:rsidR="00947277" w:rsidRDefault="00947277" w:rsidP="00947277">
            <w:r w:rsidRPr="006D020B">
              <w:rPr>
                <w:sz w:val="18"/>
              </w:rPr>
              <w:t>İlgili Öğretim Üyesi</w:t>
            </w:r>
            <w:r>
              <w:rPr>
                <w:sz w:val="18"/>
              </w:rPr>
              <w:t xml:space="preserve"> Ofis</w:t>
            </w:r>
          </w:p>
        </w:tc>
      </w:tr>
      <w:tr w:rsidR="00947277" w:rsidRPr="00EA2236" w14:paraId="76E030B1" w14:textId="77777777" w:rsidTr="00947277">
        <w:trPr>
          <w:trHeight w:val="340"/>
        </w:trPr>
        <w:tc>
          <w:tcPr>
            <w:tcW w:w="26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D7F58FD" w14:textId="6EE1DE11" w:rsidR="00947277" w:rsidRPr="0017287B" w:rsidRDefault="00947277" w:rsidP="00947277">
            <w:pPr>
              <w:ind w:left="-70" w:right="-68"/>
              <w:jc w:val="center"/>
              <w:rPr>
                <w:sz w:val="18"/>
                <w:szCs w:val="18"/>
              </w:rPr>
            </w:pPr>
            <w:r w:rsidRPr="005B6A5A">
              <w:rPr>
                <w:noProof/>
                <w:sz w:val="18"/>
                <w:szCs w:val="18"/>
              </w:rPr>
              <w:t>EPO5106</w:t>
            </w:r>
          </w:p>
        </w:tc>
        <w:tc>
          <w:tcPr>
            <w:tcW w:w="142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985C75D" w14:textId="185D793D" w:rsidR="00947277" w:rsidRDefault="00947277" w:rsidP="00947277">
            <w:r w:rsidRPr="005B6A5A">
              <w:rPr>
                <w:noProof/>
                <w:sz w:val="18"/>
                <w:szCs w:val="20"/>
              </w:rPr>
              <w:t>ELEŞTİREL TEORİ VE PROGRAM GELİŞTİRME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C3E125F" w14:textId="027BFFDB" w:rsidR="00947277" w:rsidRPr="00874DAB" w:rsidRDefault="00947277" w:rsidP="0094727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453D3AC" w14:textId="77777777" w:rsidR="00947277" w:rsidRPr="00874DAB" w:rsidRDefault="00947277" w:rsidP="0094727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EEC75C7" w14:textId="77777777" w:rsidR="00947277" w:rsidRPr="00874DAB" w:rsidRDefault="00947277" w:rsidP="00947277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06F3CB7" w14:textId="77777777" w:rsidR="00947277" w:rsidRPr="00874DAB" w:rsidRDefault="00947277" w:rsidP="00947277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6792820" w14:textId="54C152DD" w:rsidR="00947277" w:rsidRPr="00BC4AAF" w:rsidRDefault="00947277" w:rsidP="00947277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4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1051FD5" w14:textId="0F49EC10" w:rsidR="00947277" w:rsidRDefault="00947277" w:rsidP="00947277">
            <w:r w:rsidRPr="00191DBF">
              <w:rPr>
                <w:sz w:val="18"/>
                <w:szCs w:val="20"/>
              </w:rPr>
              <w:t>Prof. Dr. Sedat Yüksel</w:t>
            </w:r>
          </w:p>
        </w:tc>
        <w:tc>
          <w:tcPr>
            <w:tcW w:w="30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CA2D771" w14:textId="4E927A4C" w:rsidR="00947277" w:rsidRPr="00BC6241" w:rsidRDefault="0090671D" w:rsidP="0094727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1.</w:t>
            </w:r>
            <w:r w:rsidR="00947277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7</w:t>
            </w:r>
            <w:r w:rsidR="00947277">
              <w:rPr>
                <w:sz w:val="18"/>
                <w:szCs w:val="18"/>
              </w:rPr>
              <w:t>.2022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E2FD235" w14:textId="67A209D3" w:rsidR="00947277" w:rsidRPr="00BC6241" w:rsidRDefault="00947277" w:rsidP="0094727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90671D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A01205" w14:textId="36288CC4" w:rsidR="00947277" w:rsidRDefault="00947277" w:rsidP="00947277">
            <w:r w:rsidRPr="006D020B">
              <w:rPr>
                <w:sz w:val="18"/>
              </w:rPr>
              <w:t>İlgili Öğretim Üyesi</w:t>
            </w:r>
            <w:r>
              <w:rPr>
                <w:sz w:val="18"/>
              </w:rPr>
              <w:t xml:space="preserve"> Ofis</w:t>
            </w:r>
          </w:p>
        </w:tc>
      </w:tr>
      <w:tr w:rsidR="00947277" w:rsidRPr="00EA2236" w14:paraId="38B157A6" w14:textId="77777777" w:rsidTr="00947277">
        <w:trPr>
          <w:trHeight w:val="340"/>
        </w:trPr>
        <w:tc>
          <w:tcPr>
            <w:tcW w:w="26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1B8DF47" w14:textId="07F67E2C" w:rsidR="00947277" w:rsidRPr="0017287B" w:rsidRDefault="00947277" w:rsidP="00947277">
            <w:pPr>
              <w:ind w:left="-70" w:right="-68"/>
              <w:jc w:val="center"/>
              <w:rPr>
                <w:sz w:val="18"/>
                <w:szCs w:val="18"/>
              </w:rPr>
            </w:pPr>
            <w:r w:rsidRPr="005B6A5A">
              <w:rPr>
                <w:sz w:val="18"/>
                <w:szCs w:val="18"/>
              </w:rPr>
              <w:t>EPO5104</w:t>
            </w:r>
          </w:p>
        </w:tc>
        <w:tc>
          <w:tcPr>
            <w:tcW w:w="142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C5A6CB3" w14:textId="0821EE3D" w:rsidR="00947277" w:rsidRDefault="00947277" w:rsidP="00947277">
            <w:r w:rsidRPr="005B6A5A">
              <w:rPr>
                <w:sz w:val="18"/>
                <w:szCs w:val="20"/>
              </w:rPr>
              <w:t>ÇAĞDAŞ PROGRAM KURAMLAR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3408FAED" w14:textId="7955F113" w:rsidR="00947277" w:rsidRPr="00874DAB" w:rsidRDefault="00947277" w:rsidP="0094727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578F1F27" w14:textId="77777777" w:rsidR="00947277" w:rsidRPr="00874DAB" w:rsidRDefault="00947277" w:rsidP="0094727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8AAF8D5" w14:textId="77777777" w:rsidR="00947277" w:rsidRPr="00874DAB" w:rsidRDefault="00947277" w:rsidP="00947277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218B8CE" w14:textId="77777777" w:rsidR="00947277" w:rsidRPr="00874DAB" w:rsidRDefault="00947277" w:rsidP="00947277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9767DDE" w14:textId="4E3C84E7" w:rsidR="00947277" w:rsidRPr="00BC4AAF" w:rsidRDefault="00947277" w:rsidP="00947277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6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1C78EFB" w14:textId="20D28683" w:rsidR="00947277" w:rsidRDefault="00947277" w:rsidP="00947277">
            <w:r w:rsidRPr="00997606">
              <w:rPr>
                <w:noProof/>
                <w:sz w:val="18"/>
                <w:szCs w:val="20"/>
              </w:rPr>
              <w:t>Prof. Dr. Rüçhan Uz</w:t>
            </w:r>
          </w:p>
        </w:tc>
        <w:tc>
          <w:tcPr>
            <w:tcW w:w="30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FC50B26" w14:textId="34A42F76" w:rsidR="00947277" w:rsidRPr="00BC6241" w:rsidRDefault="0090671D" w:rsidP="0094727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1</w:t>
            </w:r>
            <w:r w:rsidR="00947277">
              <w:rPr>
                <w:sz w:val="18"/>
                <w:szCs w:val="18"/>
              </w:rPr>
              <w:t>.0</w:t>
            </w:r>
            <w:r>
              <w:rPr>
                <w:sz w:val="18"/>
                <w:szCs w:val="18"/>
              </w:rPr>
              <w:t>7</w:t>
            </w:r>
            <w:r w:rsidR="00947277">
              <w:rPr>
                <w:sz w:val="18"/>
                <w:szCs w:val="18"/>
              </w:rPr>
              <w:t>.2022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5499417" w14:textId="17DAB9A6" w:rsidR="00947277" w:rsidRPr="00BC6241" w:rsidRDefault="00947277" w:rsidP="0094727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90671D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2DD51" w14:textId="73F75B97" w:rsidR="00947277" w:rsidRDefault="00947277" w:rsidP="00947277">
            <w:r w:rsidRPr="006D020B">
              <w:rPr>
                <w:sz w:val="18"/>
              </w:rPr>
              <w:t>İlgili Öğretim Üyesi</w:t>
            </w:r>
            <w:r>
              <w:rPr>
                <w:sz w:val="18"/>
              </w:rPr>
              <w:t xml:space="preserve"> Ofis</w:t>
            </w:r>
          </w:p>
        </w:tc>
      </w:tr>
      <w:tr w:rsidR="00947277" w:rsidRPr="00EA2236" w14:paraId="47042147" w14:textId="77777777" w:rsidTr="00947277">
        <w:trPr>
          <w:trHeight w:val="340"/>
        </w:trPr>
        <w:tc>
          <w:tcPr>
            <w:tcW w:w="26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67C5273" w14:textId="5A1DDD94" w:rsidR="00947277" w:rsidRPr="0017287B" w:rsidRDefault="00947277" w:rsidP="00947277">
            <w:pPr>
              <w:ind w:left="-70" w:right="-68"/>
              <w:jc w:val="center"/>
              <w:rPr>
                <w:sz w:val="18"/>
                <w:szCs w:val="18"/>
              </w:rPr>
            </w:pPr>
            <w:r w:rsidRPr="00C71064">
              <w:rPr>
                <w:sz w:val="18"/>
                <w:szCs w:val="18"/>
              </w:rPr>
              <w:t>EPO510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142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A73C2C4" w14:textId="60D4BC1D" w:rsidR="00947277" w:rsidRDefault="00947277" w:rsidP="00947277">
            <w:r w:rsidRPr="005B6A5A">
              <w:rPr>
                <w:sz w:val="18"/>
                <w:szCs w:val="20"/>
              </w:rPr>
              <w:t>PROGRAM DEĞERLENDİRME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603D3DC" w14:textId="77777777" w:rsidR="00947277" w:rsidRPr="00874DAB" w:rsidRDefault="00947277" w:rsidP="0094727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0BE38607" w14:textId="77777777" w:rsidR="00947277" w:rsidRPr="00874DAB" w:rsidRDefault="00947277" w:rsidP="0094727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2996B9F" w14:textId="77777777" w:rsidR="00947277" w:rsidRPr="00874DAB" w:rsidRDefault="00947277" w:rsidP="00947277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2C28BA0" w14:textId="77777777" w:rsidR="00947277" w:rsidRPr="00874DAB" w:rsidRDefault="00947277" w:rsidP="00947277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C73634D" w14:textId="5A15E0E5" w:rsidR="00947277" w:rsidRPr="00BC4AAF" w:rsidRDefault="00947277" w:rsidP="00947277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4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1B54336" w14:textId="77777777" w:rsidR="00947277" w:rsidRDefault="00947277" w:rsidP="00947277">
            <w:r w:rsidRPr="00191DBF">
              <w:rPr>
                <w:noProof/>
                <w:sz w:val="18"/>
                <w:szCs w:val="20"/>
              </w:rPr>
              <w:t>Prof. Dr. Rüçhan Uz</w:t>
            </w:r>
          </w:p>
        </w:tc>
        <w:tc>
          <w:tcPr>
            <w:tcW w:w="30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1E037FA" w14:textId="241A1640" w:rsidR="00947277" w:rsidRPr="00BC6241" w:rsidRDefault="0090671D" w:rsidP="0094727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1</w:t>
            </w:r>
            <w:r w:rsidR="00947277">
              <w:rPr>
                <w:sz w:val="18"/>
                <w:szCs w:val="18"/>
              </w:rPr>
              <w:t>.0</w:t>
            </w:r>
            <w:r>
              <w:rPr>
                <w:sz w:val="18"/>
                <w:szCs w:val="18"/>
              </w:rPr>
              <w:t>7</w:t>
            </w:r>
            <w:r w:rsidR="00947277">
              <w:rPr>
                <w:sz w:val="18"/>
                <w:szCs w:val="18"/>
              </w:rPr>
              <w:t>.2022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1D01EA0" w14:textId="49411359" w:rsidR="00947277" w:rsidRPr="00BC6241" w:rsidRDefault="00947277" w:rsidP="0094727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90671D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33D1CC" w14:textId="5E78D1C7" w:rsidR="00947277" w:rsidRDefault="00947277" w:rsidP="00947277">
            <w:r w:rsidRPr="006D020B">
              <w:rPr>
                <w:sz w:val="18"/>
              </w:rPr>
              <w:t>İlgili Öğretim Üyesi</w:t>
            </w:r>
            <w:r>
              <w:rPr>
                <w:sz w:val="18"/>
              </w:rPr>
              <w:t xml:space="preserve"> Ofis</w:t>
            </w:r>
          </w:p>
        </w:tc>
      </w:tr>
      <w:tr w:rsidR="00947277" w:rsidRPr="00EA2236" w14:paraId="7D9C3EFF" w14:textId="77777777" w:rsidTr="00947277">
        <w:trPr>
          <w:trHeight w:val="340"/>
        </w:trPr>
        <w:tc>
          <w:tcPr>
            <w:tcW w:w="26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47D740B" w14:textId="4017D093" w:rsidR="00947277" w:rsidRPr="0017287B" w:rsidRDefault="00947277" w:rsidP="00947277">
            <w:pPr>
              <w:ind w:left="-70" w:right="-68"/>
              <w:jc w:val="center"/>
              <w:rPr>
                <w:sz w:val="18"/>
                <w:szCs w:val="18"/>
              </w:rPr>
            </w:pPr>
            <w:r w:rsidRPr="00C71064">
              <w:rPr>
                <w:sz w:val="18"/>
                <w:szCs w:val="18"/>
              </w:rPr>
              <w:t>EPO51</w:t>
            </w:r>
            <w:r>
              <w:rPr>
                <w:sz w:val="18"/>
                <w:szCs w:val="18"/>
              </w:rPr>
              <w:t>10</w:t>
            </w:r>
          </w:p>
        </w:tc>
        <w:tc>
          <w:tcPr>
            <w:tcW w:w="142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BD975E7" w14:textId="1D13F127" w:rsidR="00947277" w:rsidRDefault="00947277" w:rsidP="00947277">
            <w:pPr>
              <w:ind w:right="-70"/>
            </w:pPr>
            <w:r w:rsidRPr="005B6A5A">
              <w:rPr>
                <w:sz w:val="18"/>
                <w:szCs w:val="20"/>
              </w:rPr>
              <w:t>EĞİTİMDE GÜNCEL KONULAR</w:t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408D09B1" w14:textId="77777777" w:rsidR="00947277" w:rsidRPr="00874DAB" w:rsidRDefault="00947277" w:rsidP="0094727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DB99EEB" w14:textId="77777777" w:rsidR="00947277" w:rsidRPr="00874DAB" w:rsidRDefault="00947277" w:rsidP="0094727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512927C" w14:textId="77777777" w:rsidR="00947277" w:rsidRPr="00874DAB" w:rsidRDefault="00947277" w:rsidP="00947277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48A754A" w14:textId="77777777" w:rsidR="00947277" w:rsidRPr="00874DAB" w:rsidRDefault="00947277" w:rsidP="00947277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EC27459" w14:textId="2AA16A8E" w:rsidR="00947277" w:rsidRPr="00BC4AAF" w:rsidRDefault="00947277" w:rsidP="00947277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4</w:t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4F6335A" w14:textId="77777777" w:rsidR="00947277" w:rsidRDefault="00947277" w:rsidP="00947277">
            <w:pPr>
              <w:ind w:right="-70"/>
            </w:pPr>
            <w:r>
              <w:rPr>
                <w:sz w:val="18"/>
                <w:szCs w:val="20"/>
              </w:rPr>
              <w:t xml:space="preserve">Doç. Dr. Şule Betül </w:t>
            </w:r>
            <w:proofErr w:type="spellStart"/>
            <w:r>
              <w:rPr>
                <w:sz w:val="18"/>
                <w:szCs w:val="20"/>
              </w:rPr>
              <w:t>Tosuntaş</w:t>
            </w:r>
            <w:proofErr w:type="spellEnd"/>
          </w:p>
        </w:tc>
        <w:tc>
          <w:tcPr>
            <w:tcW w:w="30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41CE64E" w14:textId="6A2211F7" w:rsidR="00947277" w:rsidRPr="00BC6241" w:rsidRDefault="0090671D" w:rsidP="0094727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1</w:t>
            </w:r>
            <w:r w:rsidR="00947277">
              <w:rPr>
                <w:sz w:val="18"/>
                <w:szCs w:val="18"/>
              </w:rPr>
              <w:t>.0</w:t>
            </w:r>
            <w:r>
              <w:rPr>
                <w:sz w:val="18"/>
                <w:szCs w:val="18"/>
              </w:rPr>
              <w:t>7</w:t>
            </w:r>
            <w:r w:rsidR="00947277">
              <w:rPr>
                <w:sz w:val="18"/>
                <w:szCs w:val="18"/>
              </w:rPr>
              <w:t>.2022</w:t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3BBF34F" w14:textId="0E2C2B46" w:rsidR="00947277" w:rsidRPr="00BC6241" w:rsidRDefault="00947277" w:rsidP="0094727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90671D">
              <w:rPr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>:00</w:t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7207A6" w14:textId="6EE447CF" w:rsidR="00947277" w:rsidRDefault="00947277" w:rsidP="00947277">
            <w:r w:rsidRPr="006D020B">
              <w:rPr>
                <w:sz w:val="18"/>
              </w:rPr>
              <w:t>İlgili Öğretim Üyesi</w:t>
            </w:r>
            <w:r>
              <w:rPr>
                <w:sz w:val="18"/>
              </w:rPr>
              <w:t xml:space="preserve"> Ofis</w:t>
            </w:r>
          </w:p>
        </w:tc>
      </w:tr>
      <w:tr w:rsidR="00BC6241" w:rsidRPr="00EA2236" w14:paraId="10793787" w14:textId="77777777" w:rsidTr="00947277">
        <w:trPr>
          <w:trHeight w:val="340"/>
        </w:trPr>
        <w:tc>
          <w:tcPr>
            <w:tcW w:w="26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E29B8B7" w14:textId="6CA979A2" w:rsidR="00BC6241" w:rsidRPr="0017287B" w:rsidRDefault="00BC6241" w:rsidP="00BC6241">
            <w:pPr>
              <w:ind w:left="-70" w:right="-68"/>
              <w:jc w:val="center"/>
              <w:rPr>
                <w:sz w:val="18"/>
                <w:szCs w:val="18"/>
              </w:rPr>
            </w:pPr>
          </w:p>
        </w:tc>
        <w:tc>
          <w:tcPr>
            <w:tcW w:w="142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1A03CE4" w14:textId="3CAC1AB6" w:rsidR="00BC6241" w:rsidRDefault="00BC6241" w:rsidP="00BC6241"/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0B4CCCC6" w14:textId="31899075" w:rsidR="00BC6241" w:rsidRPr="00874DAB" w:rsidRDefault="00BC6241" w:rsidP="00BC624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C588885" w14:textId="0577B844" w:rsidR="00BC6241" w:rsidRPr="00874DAB" w:rsidRDefault="00BC6241" w:rsidP="00BC624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B7A1FD3" w14:textId="77777777" w:rsidR="00BC6241" w:rsidRPr="00874DAB" w:rsidRDefault="00BC6241" w:rsidP="00BC6241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7239C65" w14:textId="77777777" w:rsidR="00BC6241" w:rsidRPr="00874DAB" w:rsidRDefault="00BC6241" w:rsidP="00BC6241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C33B81D" w14:textId="5CE4C16C" w:rsidR="00BC6241" w:rsidRPr="00BC4AAF" w:rsidRDefault="00BC6241" w:rsidP="00BC6241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72B202E" w14:textId="4EDD3954" w:rsidR="00BC6241" w:rsidRDefault="00BC6241" w:rsidP="00BC6241"/>
        </w:tc>
        <w:tc>
          <w:tcPr>
            <w:tcW w:w="30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C7E50E9" w14:textId="17ED3757" w:rsidR="00BC6241" w:rsidRPr="00BC6241" w:rsidRDefault="00BC6241" w:rsidP="00BC624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4F2F06E" w14:textId="0270C6B2" w:rsidR="00BC6241" w:rsidRPr="00BC6241" w:rsidRDefault="00BC6241" w:rsidP="00BC624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FE9A7B" w14:textId="3B835615" w:rsidR="00BC6241" w:rsidRDefault="00BC6241" w:rsidP="00BC6241"/>
        </w:tc>
      </w:tr>
      <w:tr w:rsidR="00C71064" w:rsidRPr="00EA2236" w14:paraId="3E123298" w14:textId="77777777" w:rsidTr="00947277">
        <w:trPr>
          <w:trHeight w:val="340"/>
        </w:trPr>
        <w:tc>
          <w:tcPr>
            <w:tcW w:w="26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553FD87" w14:textId="77777777" w:rsidR="00C71064" w:rsidRPr="0017287B" w:rsidRDefault="00C71064" w:rsidP="00C71064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231E275" w14:textId="77777777" w:rsidR="00C71064" w:rsidRDefault="00C71064" w:rsidP="00C71064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5EC9881B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4775955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1AB16CE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B96994E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B840F38" w14:textId="77777777" w:rsidR="00C71064" w:rsidRPr="00BC4AAF" w:rsidRDefault="00C71064" w:rsidP="00C71064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4488E91" w14:textId="77777777" w:rsidR="00C71064" w:rsidRDefault="00C71064" w:rsidP="00C71064">
            <w:r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>
              <w:rPr>
                <w:sz w:val="18"/>
                <w:szCs w:val="20"/>
              </w:rPr>
              <w:instrText xml:space="preserve"> FORMTEXT </w:instrText>
            </w:r>
            <w:r>
              <w:rPr>
                <w:sz w:val="18"/>
                <w:szCs w:val="20"/>
              </w:rPr>
            </w:r>
            <w:r>
              <w:rPr>
                <w:sz w:val="18"/>
                <w:szCs w:val="20"/>
              </w:rPr>
              <w:fldChar w:fldCharType="separate"/>
            </w:r>
            <w:r>
              <w:rPr>
                <w:noProof/>
                <w:sz w:val="18"/>
                <w:szCs w:val="20"/>
              </w:rPr>
              <w:t xml:space="preserve">                      </w:t>
            </w:r>
            <w:r>
              <w:rPr>
                <w:sz w:val="18"/>
                <w:szCs w:val="20"/>
              </w:rPr>
              <w:fldChar w:fldCharType="end"/>
            </w:r>
          </w:p>
        </w:tc>
        <w:tc>
          <w:tcPr>
            <w:tcW w:w="30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E92257E" w14:textId="77777777" w:rsidR="00C71064" w:rsidRDefault="00C71064" w:rsidP="00C71064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7B5444B" w14:textId="77777777" w:rsidR="00C71064" w:rsidRDefault="00C71064" w:rsidP="00C71064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09ABD6" w14:textId="77777777" w:rsidR="00C71064" w:rsidRDefault="00C71064" w:rsidP="00C71064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C71064" w:rsidRPr="00EA2236" w14:paraId="4B0B7C8E" w14:textId="77777777" w:rsidTr="00947277">
        <w:trPr>
          <w:trHeight w:val="340"/>
        </w:trPr>
        <w:tc>
          <w:tcPr>
            <w:tcW w:w="26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B2BC2D0" w14:textId="77777777" w:rsidR="00C71064" w:rsidRPr="0017287B" w:rsidRDefault="00C71064" w:rsidP="00C71064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8DD9E59" w14:textId="77777777" w:rsidR="00C71064" w:rsidRDefault="00C71064" w:rsidP="00C71064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9108EAE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B3E7496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60B945B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5473642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7F95B97" w14:textId="77777777" w:rsidR="00C71064" w:rsidRPr="00BC4AAF" w:rsidRDefault="00C71064" w:rsidP="00C71064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43B92FC" w14:textId="77777777" w:rsidR="00C71064" w:rsidRDefault="00C71064" w:rsidP="00C71064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0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C82B34D" w14:textId="77777777" w:rsidR="00C71064" w:rsidRDefault="00C71064" w:rsidP="00C71064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D255E3A" w14:textId="77777777" w:rsidR="00C71064" w:rsidRDefault="00C71064" w:rsidP="00C71064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9C94F7" w14:textId="77777777" w:rsidR="00C71064" w:rsidRDefault="00C71064" w:rsidP="00C71064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C71064" w:rsidRPr="00EA2236" w14:paraId="096ABD6B" w14:textId="77777777" w:rsidTr="00947277">
        <w:trPr>
          <w:trHeight w:val="340"/>
        </w:trPr>
        <w:tc>
          <w:tcPr>
            <w:tcW w:w="26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2B62F9A" w14:textId="77777777" w:rsidR="00C71064" w:rsidRPr="0017287B" w:rsidRDefault="00C71064" w:rsidP="00C71064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24CDC84" w14:textId="77777777" w:rsidR="00C71064" w:rsidRDefault="00C71064" w:rsidP="00C71064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09B4AF4A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3B55CC2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FB46522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6987723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21F2C83" w14:textId="77777777" w:rsidR="00C71064" w:rsidRPr="00BC4AAF" w:rsidRDefault="00C71064" w:rsidP="00C71064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0FBA3A3" w14:textId="77777777" w:rsidR="00C71064" w:rsidRDefault="00C71064" w:rsidP="00C71064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0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0C17C68" w14:textId="77777777" w:rsidR="00C71064" w:rsidRDefault="00C71064" w:rsidP="00C71064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9CE739A" w14:textId="77777777" w:rsidR="00C71064" w:rsidRDefault="00C71064" w:rsidP="00C71064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5C245" w14:textId="77777777" w:rsidR="00C71064" w:rsidRDefault="00C71064" w:rsidP="00C71064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C71064" w:rsidRPr="00EA2236" w14:paraId="00BE5F8B" w14:textId="77777777" w:rsidTr="00947277">
        <w:trPr>
          <w:trHeight w:val="340"/>
        </w:trPr>
        <w:tc>
          <w:tcPr>
            <w:tcW w:w="26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EF15802" w14:textId="77777777" w:rsidR="00C71064" w:rsidRPr="0017287B" w:rsidRDefault="00C71064" w:rsidP="00C71064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BCA3006" w14:textId="77777777" w:rsidR="00C71064" w:rsidRDefault="00C71064" w:rsidP="00C71064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6A13437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15CFA52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6FBFB8C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BEE08F2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5D9F2A6" w14:textId="77777777" w:rsidR="00C71064" w:rsidRPr="00BC4AAF" w:rsidRDefault="00C71064" w:rsidP="00C71064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53E8FC3" w14:textId="77777777" w:rsidR="00C71064" w:rsidRDefault="00C71064" w:rsidP="00C71064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0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C1E144B" w14:textId="77777777" w:rsidR="00C71064" w:rsidRDefault="00C71064" w:rsidP="00C71064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8FD3CAB" w14:textId="77777777" w:rsidR="00C71064" w:rsidRDefault="00C71064" w:rsidP="00C71064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0D212C" w14:textId="77777777" w:rsidR="00C71064" w:rsidRDefault="00C71064" w:rsidP="00C71064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C71064" w:rsidRPr="00EA2236" w14:paraId="151A1DC0" w14:textId="77777777" w:rsidTr="00947277">
        <w:trPr>
          <w:trHeight w:val="340"/>
        </w:trPr>
        <w:tc>
          <w:tcPr>
            <w:tcW w:w="26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26400B5" w14:textId="77777777" w:rsidR="00C71064" w:rsidRPr="0017287B" w:rsidRDefault="00C71064" w:rsidP="00C71064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17BF5D8" w14:textId="77777777" w:rsidR="00C71064" w:rsidRDefault="00C71064" w:rsidP="00C71064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B935FDC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D14ADF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B321F95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CF2776A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CDBE0A5" w14:textId="77777777" w:rsidR="00C71064" w:rsidRPr="00BC4AAF" w:rsidRDefault="00C71064" w:rsidP="00C71064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A45EA31" w14:textId="77777777" w:rsidR="00C71064" w:rsidRDefault="00C71064" w:rsidP="00C71064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0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73621E1" w14:textId="77777777" w:rsidR="00C71064" w:rsidRDefault="00C71064" w:rsidP="00C71064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2BEAAE6" w14:textId="77777777" w:rsidR="00C71064" w:rsidRDefault="00C71064" w:rsidP="00C71064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AF248D" w14:textId="77777777" w:rsidR="00C71064" w:rsidRDefault="00C71064" w:rsidP="00C71064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C71064" w:rsidRPr="00EA2236" w14:paraId="13D44990" w14:textId="77777777" w:rsidTr="00947277">
        <w:trPr>
          <w:trHeight w:val="340"/>
        </w:trPr>
        <w:tc>
          <w:tcPr>
            <w:tcW w:w="26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5F41137" w14:textId="77777777" w:rsidR="00C71064" w:rsidRPr="0017287B" w:rsidRDefault="00C71064" w:rsidP="00C71064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F4522E1" w14:textId="77777777" w:rsidR="00C71064" w:rsidRDefault="00C71064" w:rsidP="00C71064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A57D88C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71B3F49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B57B7D9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F34E1FC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ACE7ECD" w14:textId="77777777" w:rsidR="00C71064" w:rsidRPr="00BC4AAF" w:rsidRDefault="00C71064" w:rsidP="00C71064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EE35ADC" w14:textId="77777777" w:rsidR="00C71064" w:rsidRDefault="00C71064" w:rsidP="00C71064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0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3218257" w14:textId="77777777" w:rsidR="00C71064" w:rsidRDefault="00C71064" w:rsidP="00C71064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79203F8" w14:textId="77777777" w:rsidR="00C71064" w:rsidRDefault="00C71064" w:rsidP="00C71064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AF1C0E" w14:textId="77777777" w:rsidR="00C71064" w:rsidRDefault="00C71064" w:rsidP="00C71064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C71064" w:rsidRPr="00EA2236" w14:paraId="28481849" w14:textId="77777777" w:rsidTr="00947277">
        <w:trPr>
          <w:trHeight w:val="340"/>
        </w:trPr>
        <w:tc>
          <w:tcPr>
            <w:tcW w:w="26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216D22F" w14:textId="77777777" w:rsidR="00C71064" w:rsidRPr="0017287B" w:rsidRDefault="00C71064" w:rsidP="00C71064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08A29BE" w14:textId="77777777" w:rsidR="00C71064" w:rsidRDefault="00C71064" w:rsidP="00C71064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F70419A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0919A24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CD3582F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2EAB559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13C12F7" w14:textId="77777777" w:rsidR="00C71064" w:rsidRPr="00BC4AAF" w:rsidRDefault="00C71064" w:rsidP="00C71064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8B05C7A" w14:textId="77777777" w:rsidR="00C71064" w:rsidRDefault="00C71064" w:rsidP="00C71064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0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0D8B0DA" w14:textId="77777777" w:rsidR="00C71064" w:rsidRDefault="00C71064" w:rsidP="00C71064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40570B1" w14:textId="77777777" w:rsidR="00C71064" w:rsidRDefault="00C71064" w:rsidP="00C71064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C0F370" w14:textId="77777777" w:rsidR="00C71064" w:rsidRDefault="00C71064" w:rsidP="00C71064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C71064" w:rsidRPr="00EA2236" w14:paraId="5BB44EBB" w14:textId="77777777" w:rsidTr="00947277">
        <w:trPr>
          <w:trHeight w:val="340"/>
        </w:trPr>
        <w:tc>
          <w:tcPr>
            <w:tcW w:w="266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0D86116" w14:textId="77777777" w:rsidR="00C71064" w:rsidRPr="0017287B" w:rsidRDefault="00C71064" w:rsidP="00C71064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8118E84" w14:textId="77777777" w:rsidR="00C71064" w:rsidRDefault="00C71064" w:rsidP="00C71064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952BCE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BE4D1C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2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4A10BC1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14CCA1F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9F2ED64" w14:textId="77777777" w:rsidR="00C71064" w:rsidRPr="00BC4AAF" w:rsidRDefault="00C71064" w:rsidP="00C71064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789DEE9" w14:textId="77777777" w:rsidR="00C71064" w:rsidRDefault="00C71064" w:rsidP="00C71064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0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F39525B" w14:textId="77777777" w:rsidR="00C71064" w:rsidRDefault="00C71064" w:rsidP="00C71064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519525D" w14:textId="77777777" w:rsidR="00C71064" w:rsidRDefault="00C71064" w:rsidP="00C71064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798372" w14:textId="77777777" w:rsidR="00C71064" w:rsidRDefault="00C71064" w:rsidP="00C71064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  <w:tr w:rsidR="00C71064" w:rsidRPr="00EA2236" w14:paraId="5A874C37" w14:textId="77777777" w:rsidTr="00947277">
        <w:trPr>
          <w:trHeight w:val="340"/>
        </w:trPr>
        <w:tc>
          <w:tcPr>
            <w:tcW w:w="266" w:type="pct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F3D3D1E" w14:textId="77777777" w:rsidR="00C71064" w:rsidRPr="0017287B" w:rsidRDefault="00C71064" w:rsidP="00C71064">
            <w:pPr>
              <w:ind w:left="-70" w:right="-68"/>
              <w:jc w:val="center"/>
              <w:rPr>
                <w:sz w:val="18"/>
                <w:szCs w:val="18"/>
              </w:rPr>
            </w:pPr>
            <w:r w:rsidRPr="0017287B">
              <w:rPr>
                <w:sz w:val="18"/>
                <w:szCs w:val="18"/>
              </w:rPr>
              <w:fldChar w:fldCharType="begin">
                <w:ffData>
                  <w:name w:val="Metin2"/>
                  <w:enabled/>
                  <w:calcOnExit w:val="0"/>
                  <w:textInput>
                    <w:maxLength w:val="7"/>
                    <w:format w:val="Büyük harf"/>
                  </w:textInput>
                </w:ffData>
              </w:fldChar>
            </w:r>
            <w:r w:rsidRPr="0017287B">
              <w:rPr>
                <w:sz w:val="18"/>
                <w:szCs w:val="18"/>
              </w:rPr>
              <w:instrText xml:space="preserve"> FORMTEXT </w:instrText>
            </w:r>
            <w:r w:rsidRPr="0017287B">
              <w:rPr>
                <w:sz w:val="18"/>
                <w:szCs w:val="18"/>
              </w:rPr>
            </w:r>
            <w:r w:rsidRPr="0017287B">
              <w:rPr>
                <w:sz w:val="18"/>
                <w:szCs w:val="18"/>
              </w:rPr>
              <w:fldChar w:fldCharType="separate"/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noProof/>
                <w:sz w:val="18"/>
                <w:szCs w:val="18"/>
              </w:rPr>
              <w:t> </w:t>
            </w:r>
            <w:r w:rsidRPr="0017287B">
              <w:rPr>
                <w:sz w:val="18"/>
                <w:szCs w:val="18"/>
              </w:rPr>
              <w:fldChar w:fldCharType="end"/>
            </w:r>
          </w:p>
        </w:tc>
        <w:tc>
          <w:tcPr>
            <w:tcW w:w="1425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B5E71ED" w14:textId="77777777" w:rsidR="00C71064" w:rsidRDefault="00C71064" w:rsidP="00C71064">
            <w:r w:rsidRPr="00D31F85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D31F85">
              <w:rPr>
                <w:sz w:val="18"/>
                <w:szCs w:val="20"/>
              </w:rPr>
              <w:instrText xml:space="preserve"> FORMTEXT </w:instrText>
            </w:r>
            <w:r w:rsidRPr="00D31F85">
              <w:rPr>
                <w:sz w:val="18"/>
                <w:szCs w:val="20"/>
              </w:rPr>
            </w:r>
            <w:r w:rsidRPr="00D31F85">
              <w:rPr>
                <w:sz w:val="18"/>
                <w:szCs w:val="20"/>
              </w:rPr>
              <w:fldChar w:fldCharType="separate"/>
            </w:r>
            <w:r w:rsidRPr="00D31F85">
              <w:rPr>
                <w:noProof/>
                <w:sz w:val="18"/>
                <w:szCs w:val="20"/>
              </w:rPr>
              <w:t xml:space="preserve">                      </w:t>
            </w:r>
            <w:r w:rsidRPr="00D31F85">
              <w:rPr>
                <w:sz w:val="18"/>
                <w:szCs w:val="20"/>
              </w:rPr>
              <w:fldChar w:fldCharType="end"/>
            </w:r>
          </w:p>
        </w:tc>
        <w:tc>
          <w:tcPr>
            <w:tcW w:w="176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1457C9E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7"/>
                  <w:enabled/>
                  <w:calcOnExit w:val="0"/>
                  <w:ddList>
                    <w:listEntry w:val="  "/>
                    <w:listEntry w:val="Z"/>
                    <w:listEntry w:val="S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0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1CAAC56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24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7425183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86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63DC238" w14:textId="77777777" w:rsidR="00C71064" w:rsidRPr="00874DAB" w:rsidRDefault="00C71064" w:rsidP="00C71064">
            <w:pPr>
              <w:jc w:val="center"/>
              <w:rPr>
                <w:sz w:val="20"/>
                <w:szCs w:val="20"/>
              </w:rPr>
            </w:pPr>
            <w:r w:rsidRPr="00874DAB">
              <w:rPr>
                <w:sz w:val="20"/>
                <w:szCs w:val="20"/>
              </w:rPr>
              <w:fldChar w:fldCharType="begin">
                <w:ffData>
                  <w:name w:val="Açılır5"/>
                  <w:enabled/>
                  <w:calcOnExit w:val="0"/>
                  <w:ddList>
                    <w:listEntry w:val="  "/>
                    <w:listEntry w:val="1"/>
                    <w:listEntry w:val="2"/>
                    <w:listEntry w:val="3"/>
                    <w:listEntry w:val="4"/>
                    <w:listEntry w:val="5"/>
                    <w:listEntry w:val="6"/>
                    <w:listEntry w:val="7"/>
                    <w:listEntry w:val="8"/>
                    <w:listEntry w:val="9"/>
                  </w:ddList>
                </w:ffData>
              </w:fldChar>
            </w:r>
            <w:r w:rsidRPr="00874DAB">
              <w:rPr>
                <w:sz w:val="20"/>
                <w:szCs w:val="20"/>
              </w:rPr>
              <w:instrText xml:space="preserve"> FORMDROPDOWN </w:instrText>
            </w:r>
            <w:r w:rsidR="0036405E">
              <w:rPr>
                <w:sz w:val="20"/>
                <w:szCs w:val="20"/>
              </w:rPr>
            </w:r>
            <w:r w:rsidR="0036405E">
              <w:rPr>
                <w:sz w:val="20"/>
                <w:szCs w:val="20"/>
              </w:rPr>
              <w:fldChar w:fldCharType="separate"/>
            </w:r>
            <w:r w:rsidRPr="00874DAB">
              <w:rPr>
                <w:sz w:val="20"/>
                <w:szCs w:val="20"/>
              </w:rPr>
              <w:fldChar w:fldCharType="end"/>
            </w:r>
          </w:p>
        </w:tc>
        <w:tc>
          <w:tcPr>
            <w:tcW w:w="131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A509796" w14:textId="77777777" w:rsidR="00C71064" w:rsidRPr="00BC4AAF" w:rsidRDefault="00C71064" w:rsidP="00C71064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 w:rsidRPr="00F91668">
              <w:rPr>
                <w:noProof/>
                <w:sz w:val="18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91668">
              <w:rPr>
                <w:noProof/>
                <w:sz w:val="18"/>
                <w:szCs w:val="22"/>
              </w:rPr>
              <w:instrText xml:space="preserve"> FORMTEXT </w:instrText>
            </w:r>
            <w:r w:rsidRPr="00F91668">
              <w:rPr>
                <w:noProof/>
                <w:sz w:val="18"/>
                <w:szCs w:val="22"/>
              </w:rPr>
            </w:r>
            <w:r w:rsidRPr="00F91668">
              <w:rPr>
                <w:noProof/>
                <w:sz w:val="18"/>
                <w:szCs w:val="22"/>
              </w:rPr>
              <w:fldChar w:fldCharType="separate"/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t> </w:t>
            </w:r>
            <w:r w:rsidRPr="00F91668">
              <w:rPr>
                <w:noProof/>
                <w:sz w:val="18"/>
                <w:szCs w:val="22"/>
              </w:rPr>
              <w:fldChar w:fldCharType="end"/>
            </w:r>
          </w:p>
        </w:tc>
        <w:tc>
          <w:tcPr>
            <w:tcW w:w="1202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0D44D00" w14:textId="77777777" w:rsidR="00C71064" w:rsidRDefault="00C71064" w:rsidP="00C71064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  <w:tc>
          <w:tcPr>
            <w:tcW w:w="309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B9AEE56" w14:textId="77777777" w:rsidR="00C71064" w:rsidRDefault="00C71064" w:rsidP="00C71064">
            <w:pPr>
              <w:jc w:val="center"/>
            </w:pPr>
            <w:r w:rsidRPr="00AC49C3">
              <w:rPr>
                <w:sz w:val="16"/>
                <w:szCs w:val="20"/>
              </w:rPr>
              <w:fldChar w:fldCharType="begin">
                <w:ffData>
                  <w:name w:val="Metin4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C49C3">
              <w:rPr>
                <w:sz w:val="16"/>
                <w:szCs w:val="20"/>
              </w:rPr>
              <w:instrText xml:space="preserve"> FORMTEXT </w:instrText>
            </w:r>
            <w:r w:rsidRPr="00AC49C3">
              <w:rPr>
                <w:sz w:val="16"/>
                <w:szCs w:val="20"/>
              </w:rPr>
            </w:r>
            <w:r w:rsidRPr="00AC49C3">
              <w:rPr>
                <w:sz w:val="16"/>
                <w:szCs w:val="20"/>
              </w:rPr>
              <w:fldChar w:fldCharType="separate"/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noProof/>
                <w:sz w:val="16"/>
                <w:szCs w:val="20"/>
              </w:rPr>
              <w:t> </w:t>
            </w:r>
            <w:r w:rsidRPr="00AC49C3">
              <w:rPr>
                <w:sz w:val="16"/>
                <w:szCs w:val="20"/>
              </w:rPr>
              <w:fldChar w:fldCharType="end"/>
            </w:r>
          </w:p>
        </w:tc>
        <w:tc>
          <w:tcPr>
            <w:tcW w:w="265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1B64451" w14:textId="77777777" w:rsidR="00C71064" w:rsidRDefault="00C71064" w:rsidP="00C71064">
            <w:pPr>
              <w:jc w:val="center"/>
            </w:pPr>
            <w:r w:rsidRPr="003C1359">
              <w:rPr>
                <w:sz w:val="16"/>
                <w:szCs w:val="20"/>
              </w:rPr>
              <w:fldChar w:fldCharType="begin">
                <w:ffData>
                  <w:name w:val="Metin7"/>
                  <w:enabled/>
                  <w:calcOnExit w:val="0"/>
                  <w:textInput>
                    <w:default w:val="  :  "/>
                    <w:maxLength w:val="5"/>
                  </w:textInput>
                </w:ffData>
              </w:fldChar>
            </w:r>
            <w:r w:rsidRPr="003C1359">
              <w:rPr>
                <w:sz w:val="16"/>
                <w:szCs w:val="20"/>
              </w:rPr>
              <w:instrText xml:space="preserve"> FORMTEXT </w:instrText>
            </w:r>
            <w:r w:rsidRPr="003C1359">
              <w:rPr>
                <w:sz w:val="16"/>
                <w:szCs w:val="20"/>
              </w:rPr>
            </w:r>
            <w:r w:rsidRPr="003C1359">
              <w:rPr>
                <w:sz w:val="16"/>
                <w:szCs w:val="20"/>
              </w:rPr>
              <w:fldChar w:fldCharType="separate"/>
            </w:r>
            <w:r w:rsidRPr="003C1359">
              <w:rPr>
                <w:noProof/>
                <w:sz w:val="16"/>
                <w:szCs w:val="20"/>
              </w:rPr>
              <w:t xml:space="preserve">  :  </w:t>
            </w:r>
            <w:r w:rsidRPr="003C1359">
              <w:rPr>
                <w:sz w:val="16"/>
                <w:szCs w:val="20"/>
              </w:rPr>
              <w:fldChar w:fldCharType="end"/>
            </w:r>
          </w:p>
        </w:tc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7A08F" w14:textId="77777777" w:rsidR="00C71064" w:rsidRDefault="00C71064" w:rsidP="00C71064">
            <w:r w:rsidRPr="008450DE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                   "/>
                    <w:format w:val="BAŞLIK BİÇİMİ"/>
                  </w:textInput>
                </w:ffData>
              </w:fldChar>
            </w:r>
            <w:r w:rsidRPr="008450DE">
              <w:rPr>
                <w:sz w:val="18"/>
                <w:szCs w:val="20"/>
              </w:rPr>
              <w:instrText xml:space="preserve"> FORMTEXT </w:instrText>
            </w:r>
            <w:r w:rsidRPr="008450DE">
              <w:rPr>
                <w:sz w:val="18"/>
                <w:szCs w:val="20"/>
              </w:rPr>
            </w:r>
            <w:r w:rsidRPr="008450DE">
              <w:rPr>
                <w:sz w:val="18"/>
                <w:szCs w:val="20"/>
              </w:rPr>
              <w:fldChar w:fldCharType="separate"/>
            </w:r>
            <w:r w:rsidRPr="008450DE">
              <w:rPr>
                <w:noProof/>
                <w:sz w:val="18"/>
                <w:szCs w:val="20"/>
              </w:rPr>
              <w:t xml:space="preserve">                      </w:t>
            </w:r>
            <w:r w:rsidRPr="008450DE">
              <w:rPr>
                <w:sz w:val="18"/>
                <w:szCs w:val="20"/>
              </w:rPr>
              <w:fldChar w:fldCharType="end"/>
            </w:r>
          </w:p>
        </w:tc>
      </w:tr>
    </w:tbl>
    <w:p w14:paraId="1383B1A6" w14:textId="77777777" w:rsidR="00DA5511" w:rsidRPr="00091899" w:rsidRDefault="00DA5511">
      <w:pPr>
        <w:rPr>
          <w:sz w:val="2"/>
          <w:szCs w:val="18"/>
        </w:rPr>
      </w:pPr>
    </w:p>
    <w:p w14:paraId="3E42F4B6" w14:textId="77777777" w:rsidR="00DA5511" w:rsidRPr="00B07B8F" w:rsidRDefault="00DA5511">
      <w:pPr>
        <w:rPr>
          <w:sz w:val="2"/>
        </w:rPr>
      </w:pPr>
    </w:p>
    <w:p w14:paraId="29B2C7EE" w14:textId="77777777" w:rsidR="00330691" w:rsidRPr="00220327" w:rsidRDefault="00330691">
      <w:pPr>
        <w:rPr>
          <w:sz w:val="4"/>
        </w:rPr>
      </w:pPr>
    </w:p>
    <w:p w14:paraId="4AACB8D2" w14:textId="77777777" w:rsidR="00023A6A" w:rsidRPr="0031168B" w:rsidRDefault="00023A6A">
      <w:pPr>
        <w:rPr>
          <w:sz w:val="2"/>
        </w:rPr>
      </w:pPr>
    </w:p>
    <w:p w14:paraId="5F3B3571" w14:textId="77777777" w:rsidR="00023A6A" w:rsidRPr="0031168B" w:rsidRDefault="00023A6A">
      <w:pPr>
        <w:rPr>
          <w:sz w:val="2"/>
        </w:rPr>
      </w:pPr>
    </w:p>
    <w:p w14:paraId="7D7E1221" w14:textId="77777777" w:rsidR="00023A6A" w:rsidRPr="008D3056" w:rsidRDefault="00023A6A">
      <w:pPr>
        <w:rPr>
          <w:sz w:val="2"/>
        </w:rPr>
      </w:pPr>
    </w:p>
    <w:tbl>
      <w:tblPr>
        <w:tblpPr w:leftFromText="141" w:rightFromText="141" w:vertAnchor="text" w:tblpY="23"/>
        <w:tblW w:w="15346" w:type="dxa"/>
        <w:tblLook w:val="01E0" w:firstRow="1" w:lastRow="1" w:firstColumn="1" w:lastColumn="1" w:noHBand="0" w:noVBand="0"/>
      </w:tblPr>
      <w:tblGrid>
        <w:gridCol w:w="7680"/>
        <w:gridCol w:w="7666"/>
      </w:tblGrid>
      <w:tr w:rsidR="007E6B73" w:rsidRPr="002D6FEC" w14:paraId="53374CCB" w14:textId="77777777" w:rsidTr="00F265CC">
        <w:trPr>
          <w:trHeight w:val="507"/>
        </w:trPr>
        <w:tc>
          <w:tcPr>
            <w:tcW w:w="7680" w:type="dxa"/>
            <w:vAlign w:val="center"/>
          </w:tcPr>
          <w:p w14:paraId="688A7346" w14:textId="77777777" w:rsidR="007E6B73" w:rsidRPr="007E6B73" w:rsidRDefault="007E6B73" w:rsidP="00F265CC">
            <w:pPr>
              <w:ind w:right="-52"/>
              <w:jc w:val="center"/>
              <w:rPr>
                <w:b/>
                <w:sz w:val="20"/>
                <w:szCs w:val="20"/>
              </w:rPr>
            </w:pPr>
            <w:r w:rsidRPr="007E6B73">
              <w:rPr>
                <w:b/>
                <w:sz w:val="20"/>
                <w:szCs w:val="20"/>
              </w:rPr>
              <w:t xml:space="preserve">Anabilim Dalı Başkanı </w:t>
            </w:r>
          </w:p>
          <w:p w14:paraId="227524DD" w14:textId="77777777" w:rsidR="007E6B73" w:rsidRPr="007E6B73" w:rsidRDefault="007E6B73" w:rsidP="00F265CC">
            <w:pPr>
              <w:ind w:right="-52"/>
              <w:jc w:val="center"/>
              <w:rPr>
                <w:b/>
                <w:bCs/>
                <w:sz w:val="20"/>
                <w:szCs w:val="20"/>
              </w:rPr>
            </w:pPr>
            <w:r w:rsidRPr="007E6B73">
              <w:rPr>
                <w:b/>
                <w:sz w:val="20"/>
                <w:szCs w:val="20"/>
              </w:rPr>
              <w:t xml:space="preserve">(Unvan, Ad </w:t>
            </w:r>
            <w:proofErr w:type="spellStart"/>
            <w:r w:rsidRPr="007E6B73">
              <w:rPr>
                <w:b/>
                <w:sz w:val="20"/>
                <w:szCs w:val="20"/>
              </w:rPr>
              <w:t>Soyad</w:t>
            </w:r>
            <w:proofErr w:type="spellEnd"/>
            <w:r w:rsidRPr="007E6B73">
              <w:rPr>
                <w:b/>
                <w:sz w:val="20"/>
                <w:szCs w:val="20"/>
              </w:rPr>
              <w:t>, Tarih, İmza)</w:t>
            </w:r>
          </w:p>
        </w:tc>
        <w:tc>
          <w:tcPr>
            <w:tcW w:w="7666" w:type="dxa"/>
            <w:vAlign w:val="center"/>
          </w:tcPr>
          <w:p w14:paraId="0314035D" w14:textId="77777777" w:rsidR="007E6B73" w:rsidRPr="007E6B73" w:rsidRDefault="007E6B73" w:rsidP="00F265CC">
            <w:pPr>
              <w:ind w:right="-52"/>
              <w:jc w:val="center"/>
              <w:rPr>
                <w:b/>
                <w:sz w:val="20"/>
                <w:szCs w:val="20"/>
              </w:rPr>
            </w:pPr>
            <w:r w:rsidRPr="007E6B73">
              <w:rPr>
                <w:b/>
                <w:sz w:val="20"/>
                <w:szCs w:val="20"/>
              </w:rPr>
              <w:t>Enstitü Müdürü</w:t>
            </w:r>
          </w:p>
          <w:p w14:paraId="31D1A86E" w14:textId="77777777" w:rsidR="007E6B73" w:rsidRPr="007E6B73" w:rsidRDefault="007E6B73" w:rsidP="00F265CC">
            <w:pPr>
              <w:ind w:right="-52"/>
              <w:jc w:val="center"/>
              <w:rPr>
                <w:b/>
                <w:bCs/>
                <w:sz w:val="20"/>
                <w:szCs w:val="20"/>
              </w:rPr>
            </w:pPr>
            <w:r w:rsidRPr="007E6B73">
              <w:rPr>
                <w:b/>
                <w:sz w:val="20"/>
                <w:szCs w:val="20"/>
              </w:rPr>
              <w:t xml:space="preserve">(Unvan, Ad </w:t>
            </w:r>
            <w:proofErr w:type="spellStart"/>
            <w:r w:rsidRPr="007E6B73">
              <w:rPr>
                <w:b/>
                <w:sz w:val="20"/>
                <w:szCs w:val="20"/>
              </w:rPr>
              <w:t>Soyad</w:t>
            </w:r>
            <w:proofErr w:type="spellEnd"/>
            <w:r w:rsidRPr="007E6B73">
              <w:rPr>
                <w:b/>
                <w:sz w:val="20"/>
                <w:szCs w:val="20"/>
              </w:rPr>
              <w:t>, Tarih, İmza)</w:t>
            </w:r>
          </w:p>
        </w:tc>
      </w:tr>
      <w:tr w:rsidR="007E6B73" w:rsidRPr="008D762F" w14:paraId="75471702" w14:textId="77777777" w:rsidTr="00F265CC">
        <w:trPr>
          <w:trHeight w:val="315"/>
        </w:trPr>
        <w:tc>
          <w:tcPr>
            <w:tcW w:w="7680" w:type="dxa"/>
          </w:tcPr>
          <w:p w14:paraId="0B89E782" w14:textId="77777777" w:rsidR="007E6B73" w:rsidRPr="008D762F" w:rsidRDefault="003462E1" w:rsidP="00F265CC">
            <w:pPr>
              <w:jc w:val="center"/>
              <w:rPr>
                <w:sz w:val="22"/>
              </w:rPr>
            </w:pPr>
            <w:r w:rsidRPr="00191DBF">
              <w:rPr>
                <w:sz w:val="18"/>
                <w:szCs w:val="20"/>
              </w:rPr>
              <w:t>Prof. Dr. Sedat Yüksel</w:t>
            </w:r>
          </w:p>
        </w:tc>
        <w:tc>
          <w:tcPr>
            <w:tcW w:w="7666" w:type="dxa"/>
          </w:tcPr>
          <w:p w14:paraId="44831EF3" w14:textId="77777777" w:rsidR="007E6B73" w:rsidRPr="008D762F" w:rsidRDefault="003462E1" w:rsidP="00F265CC">
            <w:pPr>
              <w:jc w:val="center"/>
              <w:rPr>
                <w:sz w:val="22"/>
              </w:rPr>
            </w:pPr>
            <w:r>
              <w:rPr>
                <w:noProof/>
                <w:sz w:val="20"/>
                <w:szCs w:val="22"/>
              </w:rPr>
              <w:t>Prof. Dr. Kazım Yoldaş</w:t>
            </w:r>
          </w:p>
        </w:tc>
      </w:tr>
      <w:tr w:rsidR="007E6B73" w:rsidRPr="008D762F" w14:paraId="0F317A5B" w14:textId="77777777" w:rsidTr="00F265CC">
        <w:trPr>
          <w:trHeight w:val="334"/>
        </w:trPr>
        <w:tc>
          <w:tcPr>
            <w:tcW w:w="7680" w:type="dxa"/>
          </w:tcPr>
          <w:p w14:paraId="434A938C" w14:textId="1A32AF10" w:rsidR="007E6B73" w:rsidRPr="008D762F" w:rsidRDefault="007E6B73" w:rsidP="00F265CC">
            <w:pPr>
              <w:jc w:val="center"/>
              <w:rPr>
                <w:sz w:val="22"/>
              </w:rPr>
            </w:pPr>
          </w:p>
        </w:tc>
        <w:tc>
          <w:tcPr>
            <w:tcW w:w="7666" w:type="dxa"/>
          </w:tcPr>
          <w:p w14:paraId="1F0B4A63" w14:textId="77777777" w:rsidR="007E6B73" w:rsidRPr="008D762F" w:rsidRDefault="007E6B73" w:rsidP="00F265CC">
            <w:pPr>
              <w:jc w:val="center"/>
              <w:rPr>
                <w:sz w:val="22"/>
              </w:rPr>
            </w:pPr>
            <w:r w:rsidRPr="008D762F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0"/>
                    <w:format w:val="dd/MM/yyyy"/>
                  </w:textInput>
                </w:ffData>
              </w:fldChar>
            </w:r>
            <w:r w:rsidRPr="008D762F">
              <w:rPr>
                <w:sz w:val="22"/>
                <w:szCs w:val="22"/>
              </w:rPr>
              <w:instrText xml:space="preserve"> FORMTEXT </w:instrText>
            </w:r>
            <w:r w:rsidRPr="008D762F">
              <w:rPr>
                <w:sz w:val="22"/>
                <w:szCs w:val="22"/>
              </w:rPr>
            </w:r>
            <w:r w:rsidRPr="008D762F">
              <w:rPr>
                <w:sz w:val="22"/>
                <w:szCs w:val="22"/>
              </w:rPr>
              <w:fldChar w:fldCharType="separate"/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noProof/>
                <w:sz w:val="22"/>
                <w:szCs w:val="22"/>
              </w:rPr>
              <w:t> </w:t>
            </w:r>
            <w:r w:rsidRPr="008D762F">
              <w:rPr>
                <w:sz w:val="22"/>
                <w:szCs w:val="22"/>
              </w:rPr>
              <w:fldChar w:fldCharType="end"/>
            </w:r>
          </w:p>
        </w:tc>
      </w:tr>
    </w:tbl>
    <w:p w14:paraId="782FA5FC" w14:textId="77777777" w:rsidR="00023A6A" w:rsidRDefault="00023A6A">
      <w:pPr>
        <w:rPr>
          <w:sz w:val="22"/>
        </w:rPr>
      </w:pPr>
    </w:p>
    <w:sectPr w:rsidR="00023A6A" w:rsidSect="00437C49">
      <w:headerReference w:type="default" r:id="rId8"/>
      <w:footerReference w:type="default" r:id="rId9"/>
      <w:pgSz w:w="16838" w:h="11906" w:orient="landscape"/>
      <w:pgMar w:top="454" w:right="536" w:bottom="425" w:left="737" w:header="284" w:footer="5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320B60" w14:textId="77777777" w:rsidR="0036405E" w:rsidRDefault="0036405E" w:rsidP="00A555AF">
      <w:r>
        <w:separator/>
      </w:r>
    </w:p>
  </w:endnote>
  <w:endnote w:type="continuationSeparator" w:id="0">
    <w:p w14:paraId="64D1A7FA" w14:textId="77777777" w:rsidR="0036405E" w:rsidRDefault="0036405E" w:rsidP="00A55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5045" w:type="dxa"/>
      <w:tblLook w:val="04A0" w:firstRow="1" w:lastRow="0" w:firstColumn="1" w:lastColumn="0" w:noHBand="0" w:noVBand="1"/>
    </w:tblPr>
    <w:tblGrid>
      <w:gridCol w:w="5014"/>
      <w:gridCol w:w="5014"/>
      <w:gridCol w:w="5017"/>
    </w:tblGrid>
    <w:tr w:rsidR="002107D0" w14:paraId="343EF40B" w14:textId="77777777" w:rsidTr="005B2918">
      <w:trPr>
        <w:trHeight w:val="268"/>
      </w:trPr>
      <w:tc>
        <w:tcPr>
          <w:tcW w:w="5014" w:type="dxa"/>
          <w:shd w:val="clear" w:color="auto" w:fill="auto"/>
        </w:tcPr>
        <w:p w14:paraId="1A84D810" w14:textId="77777777" w:rsidR="002107D0" w:rsidRPr="00BF5EB0" w:rsidRDefault="007E6B73" w:rsidP="002107D0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>İ</w:t>
          </w:r>
          <w:r w:rsidR="0084200B">
            <w:rPr>
              <w:sz w:val="16"/>
              <w:szCs w:val="16"/>
            </w:rPr>
            <w:t>lk Yayın Tarihi: 29</w:t>
          </w:r>
          <w:r>
            <w:rPr>
              <w:sz w:val="16"/>
              <w:szCs w:val="16"/>
            </w:rPr>
            <w:t>.04</w:t>
          </w:r>
          <w:r w:rsidR="002107D0" w:rsidRPr="00BF5EB0">
            <w:rPr>
              <w:sz w:val="16"/>
              <w:szCs w:val="16"/>
            </w:rPr>
            <w:t>.202</w:t>
          </w:r>
          <w:r>
            <w:rPr>
              <w:sz w:val="16"/>
              <w:szCs w:val="16"/>
            </w:rPr>
            <w:t>1</w:t>
          </w:r>
        </w:p>
      </w:tc>
      <w:tc>
        <w:tcPr>
          <w:tcW w:w="5014" w:type="dxa"/>
          <w:shd w:val="clear" w:color="auto" w:fill="auto"/>
        </w:tcPr>
        <w:p w14:paraId="75619EFF" w14:textId="77777777" w:rsidR="002107D0" w:rsidRPr="00BF5EB0" w:rsidRDefault="002107D0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Revizyon No/Tarih:0</w:t>
          </w:r>
        </w:p>
      </w:tc>
      <w:tc>
        <w:tcPr>
          <w:tcW w:w="5017" w:type="dxa"/>
          <w:shd w:val="clear" w:color="auto" w:fill="auto"/>
        </w:tcPr>
        <w:p w14:paraId="3D1D9DE3" w14:textId="65BEE1F4" w:rsidR="002107D0" w:rsidRPr="00BF5EB0" w:rsidRDefault="002107D0" w:rsidP="002107D0">
          <w:pPr>
            <w:jc w:val="right"/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 xml:space="preserve">Sayfa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PAGE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69647B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  <w:r w:rsidRPr="00BF5EB0">
            <w:rPr>
              <w:sz w:val="16"/>
              <w:szCs w:val="16"/>
            </w:rPr>
            <w:t xml:space="preserve"> /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NUMPAGES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69647B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</w:p>
      </w:tc>
    </w:tr>
    <w:tr w:rsidR="002107D0" w14:paraId="1FF11088" w14:textId="77777777" w:rsidTr="005B2918">
      <w:trPr>
        <w:trHeight w:val="290"/>
      </w:trPr>
      <w:tc>
        <w:tcPr>
          <w:tcW w:w="15045" w:type="dxa"/>
          <w:gridSpan w:val="3"/>
          <w:shd w:val="clear" w:color="auto" w:fill="auto"/>
        </w:tcPr>
        <w:p w14:paraId="6E251705" w14:textId="77777777" w:rsidR="002107D0" w:rsidRPr="00BF5EB0" w:rsidRDefault="002107D0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 xml:space="preserve">Web sitemizde yayınlanan son </w:t>
          </w:r>
          <w:proofErr w:type="gramStart"/>
          <w:r w:rsidRPr="00BF5EB0">
            <w:rPr>
              <w:sz w:val="16"/>
              <w:szCs w:val="16"/>
            </w:rPr>
            <w:t>versiyonu</w:t>
          </w:r>
          <w:proofErr w:type="gramEnd"/>
          <w:r w:rsidRPr="00BF5EB0">
            <w:rPr>
              <w:sz w:val="16"/>
              <w:szCs w:val="16"/>
            </w:rPr>
            <w:t xml:space="preserve"> kontrollü dokümandır.</w:t>
          </w:r>
        </w:p>
      </w:tc>
    </w:tr>
  </w:tbl>
  <w:p w14:paraId="7E13F2AA" w14:textId="77777777" w:rsidR="002107D0" w:rsidRDefault="002107D0" w:rsidP="005E1820">
    <w:pPr>
      <w:tabs>
        <w:tab w:val="center" w:pos="4536"/>
        <w:tab w:val="right" w:pos="9072"/>
      </w:tabs>
      <w:rPr>
        <w:sz w:val="18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1BCBFA" w14:textId="77777777" w:rsidR="0036405E" w:rsidRDefault="0036405E" w:rsidP="00A555AF">
      <w:r>
        <w:separator/>
      </w:r>
    </w:p>
  </w:footnote>
  <w:footnote w:type="continuationSeparator" w:id="0">
    <w:p w14:paraId="59DC70A3" w14:textId="77777777" w:rsidR="0036405E" w:rsidRDefault="0036405E" w:rsidP="00A555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2C7D5D" w14:textId="77777777" w:rsidR="002107D0" w:rsidRDefault="002107D0">
    <w:pPr>
      <w:pStyle w:val="stBilgi"/>
    </w:pPr>
  </w:p>
  <w:tbl>
    <w:tblPr>
      <w:tblW w:w="15457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675"/>
      <w:gridCol w:w="11892"/>
      <w:gridCol w:w="1890"/>
    </w:tblGrid>
    <w:tr w:rsidR="002107D0" w:rsidRPr="001B5857" w14:paraId="03021C66" w14:textId="77777777" w:rsidTr="002107D0">
      <w:trPr>
        <w:trHeight w:val="789"/>
        <w:jc w:val="center"/>
      </w:trPr>
      <w:tc>
        <w:tcPr>
          <w:tcW w:w="1675" w:type="dxa"/>
          <w:tcBorders>
            <w:right w:val="nil"/>
          </w:tcBorders>
          <w:vAlign w:val="center"/>
        </w:tcPr>
        <w:p w14:paraId="0ED23CF8" w14:textId="77777777" w:rsidR="002107D0" w:rsidRPr="00E80B6F" w:rsidRDefault="00CD5561" w:rsidP="002107D0">
          <w:r w:rsidRPr="00E90270">
            <w:rPr>
              <w:noProof/>
            </w:rPr>
            <w:drawing>
              <wp:inline distT="0" distB="0" distL="0" distR="0" wp14:anchorId="71266BC6" wp14:editId="6A017A7F">
                <wp:extent cx="447675" cy="447675"/>
                <wp:effectExtent l="0" t="0" r="0" b="0"/>
                <wp:docPr id="35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892" w:type="dxa"/>
          <w:tcBorders>
            <w:left w:val="nil"/>
            <w:right w:val="nil"/>
          </w:tcBorders>
          <w:vAlign w:val="center"/>
        </w:tcPr>
        <w:p w14:paraId="3279A3F3" w14:textId="77777777" w:rsidR="00F01CCD" w:rsidRDefault="00F01CCD" w:rsidP="002107D0">
          <w:pPr>
            <w:tabs>
              <w:tab w:val="center" w:pos="4536"/>
              <w:tab w:val="right" w:pos="9072"/>
            </w:tabs>
            <w:jc w:val="center"/>
            <w:rPr>
              <w:b/>
              <w:bCs/>
            </w:rPr>
          </w:pPr>
          <w:r>
            <w:rPr>
              <w:b/>
              <w:bCs/>
            </w:rPr>
            <w:t>BURSA ULUDAĞ ÜNİVERSİTESİ</w:t>
          </w:r>
        </w:p>
        <w:p w14:paraId="7F938168" w14:textId="5E3FFC71" w:rsidR="002107D0" w:rsidRPr="002107D0" w:rsidRDefault="007E6B73" w:rsidP="00403BEB">
          <w:pPr>
            <w:tabs>
              <w:tab w:val="center" w:pos="4536"/>
              <w:tab w:val="right" w:pos="9072"/>
            </w:tabs>
            <w:jc w:val="center"/>
          </w:pPr>
          <w:r>
            <w:rPr>
              <w:b/>
              <w:sz w:val="22"/>
              <w:szCs w:val="22"/>
            </w:rPr>
            <w:t xml:space="preserve">ENSTİTÜ </w:t>
          </w:r>
          <w:r w:rsidR="0090671D">
            <w:rPr>
              <w:b/>
              <w:sz w:val="22"/>
              <w:szCs w:val="22"/>
            </w:rPr>
            <w:t>BÜTÜNLEME</w:t>
          </w:r>
          <w:r w:rsidR="00552B80">
            <w:rPr>
              <w:b/>
              <w:sz w:val="22"/>
              <w:szCs w:val="22"/>
            </w:rPr>
            <w:t xml:space="preserve"> </w:t>
          </w:r>
          <w:r>
            <w:rPr>
              <w:b/>
              <w:sz w:val="22"/>
              <w:szCs w:val="22"/>
            </w:rPr>
            <w:t>SINAV PROGRAMI ÇİZELGESİ</w:t>
          </w:r>
        </w:p>
      </w:tc>
      <w:tc>
        <w:tcPr>
          <w:tcW w:w="1890" w:type="dxa"/>
          <w:tcBorders>
            <w:left w:val="nil"/>
          </w:tcBorders>
          <w:vAlign w:val="center"/>
        </w:tcPr>
        <w:p w14:paraId="58D874B5" w14:textId="77777777" w:rsidR="002107D0" w:rsidRPr="00522775" w:rsidRDefault="00D67E57" w:rsidP="0084200B">
          <w:pPr>
            <w:jc w:val="right"/>
            <w:rPr>
              <w:b/>
            </w:rPr>
          </w:pPr>
          <w:r>
            <w:rPr>
              <w:b/>
            </w:rPr>
            <w:t xml:space="preserve">FR </w:t>
          </w:r>
          <w:r w:rsidR="0084200B">
            <w:rPr>
              <w:b/>
            </w:rPr>
            <w:t>1.1.5_02</w:t>
          </w:r>
        </w:p>
      </w:tc>
    </w:tr>
  </w:tbl>
  <w:p w14:paraId="030823F7" w14:textId="77777777" w:rsidR="002107D0" w:rsidRDefault="002107D0" w:rsidP="002107D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7F45F5"/>
    <w:multiLevelType w:val="hybridMultilevel"/>
    <w:tmpl w:val="D4C2A568"/>
    <w:lvl w:ilvl="0" w:tplc="6A084D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jc2MTWwNDS2MDZQ0lEKTi0uzszPAykwrAUAAbRN2CwAAAA="/>
  </w:docVars>
  <w:rsids>
    <w:rsidRoot w:val="003C1D54"/>
    <w:rsid w:val="00005C3A"/>
    <w:rsid w:val="00023A6A"/>
    <w:rsid w:val="00026991"/>
    <w:rsid w:val="000419B6"/>
    <w:rsid w:val="00043DA4"/>
    <w:rsid w:val="0004654E"/>
    <w:rsid w:val="00050233"/>
    <w:rsid w:val="00050574"/>
    <w:rsid w:val="00053C96"/>
    <w:rsid w:val="00063D49"/>
    <w:rsid w:val="00075948"/>
    <w:rsid w:val="000763D7"/>
    <w:rsid w:val="00091899"/>
    <w:rsid w:val="00091C0C"/>
    <w:rsid w:val="000940EC"/>
    <w:rsid w:val="000A6700"/>
    <w:rsid w:val="000B479F"/>
    <w:rsid w:val="000D62D4"/>
    <w:rsid w:val="000D63CD"/>
    <w:rsid w:val="000D6CFA"/>
    <w:rsid w:val="000D6FAB"/>
    <w:rsid w:val="000D73C7"/>
    <w:rsid w:val="000E0D79"/>
    <w:rsid w:val="000E4CBC"/>
    <w:rsid w:val="000F4089"/>
    <w:rsid w:val="000F59ED"/>
    <w:rsid w:val="00111154"/>
    <w:rsid w:val="00112CAD"/>
    <w:rsid w:val="001152E1"/>
    <w:rsid w:val="00116E67"/>
    <w:rsid w:val="00120E10"/>
    <w:rsid w:val="00121545"/>
    <w:rsid w:val="00125C4C"/>
    <w:rsid w:val="0013048A"/>
    <w:rsid w:val="00131FDC"/>
    <w:rsid w:val="0013213A"/>
    <w:rsid w:val="00145CA6"/>
    <w:rsid w:val="001521EF"/>
    <w:rsid w:val="00165BF9"/>
    <w:rsid w:val="001B1E38"/>
    <w:rsid w:val="001C0697"/>
    <w:rsid w:val="001C7253"/>
    <w:rsid w:val="001D211B"/>
    <w:rsid w:val="001F3CCB"/>
    <w:rsid w:val="002069F1"/>
    <w:rsid w:val="002107D0"/>
    <w:rsid w:val="00220327"/>
    <w:rsid w:val="0022531F"/>
    <w:rsid w:val="00251AA7"/>
    <w:rsid w:val="00257288"/>
    <w:rsid w:val="00272621"/>
    <w:rsid w:val="002803D3"/>
    <w:rsid w:val="00282AF0"/>
    <w:rsid w:val="00285E29"/>
    <w:rsid w:val="00286D20"/>
    <w:rsid w:val="002908D5"/>
    <w:rsid w:val="00290CEC"/>
    <w:rsid w:val="00297A5A"/>
    <w:rsid w:val="002C1A7F"/>
    <w:rsid w:val="002C5625"/>
    <w:rsid w:val="002D0532"/>
    <w:rsid w:val="002E035F"/>
    <w:rsid w:val="002E6D35"/>
    <w:rsid w:val="002F3455"/>
    <w:rsid w:val="002F471F"/>
    <w:rsid w:val="003045D1"/>
    <w:rsid w:val="0030482A"/>
    <w:rsid w:val="0031168B"/>
    <w:rsid w:val="00314C6F"/>
    <w:rsid w:val="00330691"/>
    <w:rsid w:val="003314B4"/>
    <w:rsid w:val="003462E1"/>
    <w:rsid w:val="00350847"/>
    <w:rsid w:val="00353784"/>
    <w:rsid w:val="003548CB"/>
    <w:rsid w:val="0036405E"/>
    <w:rsid w:val="0036551F"/>
    <w:rsid w:val="00373E92"/>
    <w:rsid w:val="00380F86"/>
    <w:rsid w:val="00381801"/>
    <w:rsid w:val="003A3DB3"/>
    <w:rsid w:val="003B0F75"/>
    <w:rsid w:val="003C1D54"/>
    <w:rsid w:val="003F3D47"/>
    <w:rsid w:val="003F512A"/>
    <w:rsid w:val="003F5544"/>
    <w:rsid w:val="00401697"/>
    <w:rsid w:val="00403BEB"/>
    <w:rsid w:val="00405705"/>
    <w:rsid w:val="0041081F"/>
    <w:rsid w:val="0042349B"/>
    <w:rsid w:val="00424AA5"/>
    <w:rsid w:val="00425476"/>
    <w:rsid w:val="004353E4"/>
    <w:rsid w:val="00437C49"/>
    <w:rsid w:val="00437E16"/>
    <w:rsid w:val="00441D39"/>
    <w:rsid w:val="00446B84"/>
    <w:rsid w:val="00452ADC"/>
    <w:rsid w:val="00460B09"/>
    <w:rsid w:val="00466C7D"/>
    <w:rsid w:val="00474D05"/>
    <w:rsid w:val="00484898"/>
    <w:rsid w:val="00491EE4"/>
    <w:rsid w:val="004A1BD0"/>
    <w:rsid w:val="004A24D9"/>
    <w:rsid w:val="004A33DF"/>
    <w:rsid w:val="004A5543"/>
    <w:rsid w:val="004A6307"/>
    <w:rsid w:val="004B233A"/>
    <w:rsid w:val="004B6777"/>
    <w:rsid w:val="004B6F50"/>
    <w:rsid w:val="004C4330"/>
    <w:rsid w:val="004C7D70"/>
    <w:rsid w:val="004D1A02"/>
    <w:rsid w:val="004D618F"/>
    <w:rsid w:val="004F392E"/>
    <w:rsid w:val="00504CBE"/>
    <w:rsid w:val="00515FC9"/>
    <w:rsid w:val="005169CD"/>
    <w:rsid w:val="00522E23"/>
    <w:rsid w:val="00526682"/>
    <w:rsid w:val="00532152"/>
    <w:rsid w:val="00537594"/>
    <w:rsid w:val="005379AE"/>
    <w:rsid w:val="00537CC8"/>
    <w:rsid w:val="00540073"/>
    <w:rsid w:val="00552B80"/>
    <w:rsid w:val="00557B25"/>
    <w:rsid w:val="00566AA4"/>
    <w:rsid w:val="00567759"/>
    <w:rsid w:val="005678E0"/>
    <w:rsid w:val="00570955"/>
    <w:rsid w:val="005728FE"/>
    <w:rsid w:val="00573E3C"/>
    <w:rsid w:val="005A28E8"/>
    <w:rsid w:val="005B05C3"/>
    <w:rsid w:val="005B304D"/>
    <w:rsid w:val="005B6A5A"/>
    <w:rsid w:val="005C7F7B"/>
    <w:rsid w:val="005D458B"/>
    <w:rsid w:val="005E1820"/>
    <w:rsid w:val="005E4100"/>
    <w:rsid w:val="005E4395"/>
    <w:rsid w:val="005E7B6D"/>
    <w:rsid w:val="005F3236"/>
    <w:rsid w:val="005F56E7"/>
    <w:rsid w:val="00602FFF"/>
    <w:rsid w:val="00606B95"/>
    <w:rsid w:val="00615F21"/>
    <w:rsid w:val="00620D7D"/>
    <w:rsid w:val="00623A06"/>
    <w:rsid w:val="00626E53"/>
    <w:rsid w:val="00634D5F"/>
    <w:rsid w:val="0064164A"/>
    <w:rsid w:val="00645D52"/>
    <w:rsid w:val="006559F0"/>
    <w:rsid w:val="00662DEC"/>
    <w:rsid w:val="00677239"/>
    <w:rsid w:val="00681F66"/>
    <w:rsid w:val="00687011"/>
    <w:rsid w:val="00694C6C"/>
    <w:rsid w:val="0069647B"/>
    <w:rsid w:val="006B738F"/>
    <w:rsid w:val="006B7B1A"/>
    <w:rsid w:val="006C385E"/>
    <w:rsid w:val="006D601F"/>
    <w:rsid w:val="006D73EE"/>
    <w:rsid w:val="006E324B"/>
    <w:rsid w:val="006E757C"/>
    <w:rsid w:val="00713F0B"/>
    <w:rsid w:val="00716B81"/>
    <w:rsid w:val="00720FF6"/>
    <w:rsid w:val="00724785"/>
    <w:rsid w:val="0074371D"/>
    <w:rsid w:val="00747A32"/>
    <w:rsid w:val="00752204"/>
    <w:rsid w:val="00772F74"/>
    <w:rsid w:val="007800A4"/>
    <w:rsid w:val="0079120A"/>
    <w:rsid w:val="00796B3E"/>
    <w:rsid w:val="007A4082"/>
    <w:rsid w:val="007A5FE3"/>
    <w:rsid w:val="007A60E2"/>
    <w:rsid w:val="007C7D9F"/>
    <w:rsid w:val="007D57DC"/>
    <w:rsid w:val="007E22B4"/>
    <w:rsid w:val="007E3BE9"/>
    <w:rsid w:val="007E6A7E"/>
    <w:rsid w:val="007E6B73"/>
    <w:rsid w:val="007F324E"/>
    <w:rsid w:val="007F4C83"/>
    <w:rsid w:val="007F5582"/>
    <w:rsid w:val="0081259E"/>
    <w:rsid w:val="008131A8"/>
    <w:rsid w:val="00826640"/>
    <w:rsid w:val="00830958"/>
    <w:rsid w:val="008332BA"/>
    <w:rsid w:val="008333BB"/>
    <w:rsid w:val="0084200B"/>
    <w:rsid w:val="00845B42"/>
    <w:rsid w:val="008470A3"/>
    <w:rsid w:val="00856389"/>
    <w:rsid w:val="00856783"/>
    <w:rsid w:val="0086555F"/>
    <w:rsid w:val="008849A1"/>
    <w:rsid w:val="008902E6"/>
    <w:rsid w:val="0089186B"/>
    <w:rsid w:val="00894A80"/>
    <w:rsid w:val="008D2CE3"/>
    <w:rsid w:val="008D3056"/>
    <w:rsid w:val="008E5FF6"/>
    <w:rsid w:val="008F0BAD"/>
    <w:rsid w:val="008F77D1"/>
    <w:rsid w:val="00902315"/>
    <w:rsid w:val="00905E23"/>
    <w:rsid w:val="0090671D"/>
    <w:rsid w:val="00906FCD"/>
    <w:rsid w:val="00907CCC"/>
    <w:rsid w:val="00912126"/>
    <w:rsid w:val="00914684"/>
    <w:rsid w:val="009160C2"/>
    <w:rsid w:val="00916E39"/>
    <w:rsid w:val="0092377A"/>
    <w:rsid w:val="00926667"/>
    <w:rsid w:val="009342C9"/>
    <w:rsid w:val="00940355"/>
    <w:rsid w:val="00943054"/>
    <w:rsid w:val="00946E24"/>
    <w:rsid w:val="00947277"/>
    <w:rsid w:val="00956F32"/>
    <w:rsid w:val="009759A8"/>
    <w:rsid w:val="009844C0"/>
    <w:rsid w:val="0099200D"/>
    <w:rsid w:val="0099503E"/>
    <w:rsid w:val="00995330"/>
    <w:rsid w:val="00995AB9"/>
    <w:rsid w:val="009977F8"/>
    <w:rsid w:val="00997E39"/>
    <w:rsid w:val="009A2B3B"/>
    <w:rsid w:val="009A5088"/>
    <w:rsid w:val="009A687D"/>
    <w:rsid w:val="009B628D"/>
    <w:rsid w:val="009C18F3"/>
    <w:rsid w:val="009C46FC"/>
    <w:rsid w:val="009D0EA5"/>
    <w:rsid w:val="009D4416"/>
    <w:rsid w:val="009E0AD1"/>
    <w:rsid w:val="009E6C94"/>
    <w:rsid w:val="009F2D57"/>
    <w:rsid w:val="00A026B1"/>
    <w:rsid w:val="00A1306B"/>
    <w:rsid w:val="00A16C9A"/>
    <w:rsid w:val="00A43F62"/>
    <w:rsid w:val="00A46B4E"/>
    <w:rsid w:val="00A5379F"/>
    <w:rsid w:val="00A53D86"/>
    <w:rsid w:val="00A555AF"/>
    <w:rsid w:val="00A60286"/>
    <w:rsid w:val="00A61F18"/>
    <w:rsid w:val="00A65890"/>
    <w:rsid w:val="00A736E5"/>
    <w:rsid w:val="00A96E41"/>
    <w:rsid w:val="00AA2C35"/>
    <w:rsid w:val="00AA478E"/>
    <w:rsid w:val="00AA74FE"/>
    <w:rsid w:val="00AB2685"/>
    <w:rsid w:val="00AB4D35"/>
    <w:rsid w:val="00AC0E6F"/>
    <w:rsid w:val="00AC5A50"/>
    <w:rsid w:val="00AC7E0C"/>
    <w:rsid w:val="00AD6EFE"/>
    <w:rsid w:val="00AF713C"/>
    <w:rsid w:val="00B07B8F"/>
    <w:rsid w:val="00B10F74"/>
    <w:rsid w:val="00B43861"/>
    <w:rsid w:val="00B70474"/>
    <w:rsid w:val="00B71028"/>
    <w:rsid w:val="00B72FD0"/>
    <w:rsid w:val="00B735B3"/>
    <w:rsid w:val="00B74A65"/>
    <w:rsid w:val="00B84988"/>
    <w:rsid w:val="00B856EA"/>
    <w:rsid w:val="00B94828"/>
    <w:rsid w:val="00BA210D"/>
    <w:rsid w:val="00BB3220"/>
    <w:rsid w:val="00BC5D9E"/>
    <w:rsid w:val="00BC5E21"/>
    <w:rsid w:val="00BC5FA1"/>
    <w:rsid w:val="00BC6241"/>
    <w:rsid w:val="00BD45E7"/>
    <w:rsid w:val="00BD5B0E"/>
    <w:rsid w:val="00BE0220"/>
    <w:rsid w:val="00BE22E1"/>
    <w:rsid w:val="00BE4D26"/>
    <w:rsid w:val="00BE4DD1"/>
    <w:rsid w:val="00BE61E2"/>
    <w:rsid w:val="00BF0EC4"/>
    <w:rsid w:val="00BF1897"/>
    <w:rsid w:val="00C03B2F"/>
    <w:rsid w:val="00C0432C"/>
    <w:rsid w:val="00C073FF"/>
    <w:rsid w:val="00C3406D"/>
    <w:rsid w:val="00C346C4"/>
    <w:rsid w:val="00C35C12"/>
    <w:rsid w:val="00C43DF5"/>
    <w:rsid w:val="00C44F71"/>
    <w:rsid w:val="00C645BC"/>
    <w:rsid w:val="00C671CE"/>
    <w:rsid w:val="00C71064"/>
    <w:rsid w:val="00C711B3"/>
    <w:rsid w:val="00C71F29"/>
    <w:rsid w:val="00C726C8"/>
    <w:rsid w:val="00C80369"/>
    <w:rsid w:val="00C83E13"/>
    <w:rsid w:val="00C87798"/>
    <w:rsid w:val="00C93E84"/>
    <w:rsid w:val="00CA3718"/>
    <w:rsid w:val="00CA6967"/>
    <w:rsid w:val="00CB2E23"/>
    <w:rsid w:val="00CB68A8"/>
    <w:rsid w:val="00CC1F47"/>
    <w:rsid w:val="00CC5B67"/>
    <w:rsid w:val="00CD2F80"/>
    <w:rsid w:val="00CD3CEA"/>
    <w:rsid w:val="00CD5561"/>
    <w:rsid w:val="00CF2EDE"/>
    <w:rsid w:val="00CF6AD9"/>
    <w:rsid w:val="00D209FD"/>
    <w:rsid w:val="00D21839"/>
    <w:rsid w:val="00D31FB5"/>
    <w:rsid w:val="00D3287B"/>
    <w:rsid w:val="00D37554"/>
    <w:rsid w:val="00D42A44"/>
    <w:rsid w:val="00D5027C"/>
    <w:rsid w:val="00D55103"/>
    <w:rsid w:val="00D56F27"/>
    <w:rsid w:val="00D6013F"/>
    <w:rsid w:val="00D64F5C"/>
    <w:rsid w:val="00D67E57"/>
    <w:rsid w:val="00D7363A"/>
    <w:rsid w:val="00D95E22"/>
    <w:rsid w:val="00D95E60"/>
    <w:rsid w:val="00DA2246"/>
    <w:rsid w:val="00DA5511"/>
    <w:rsid w:val="00DA63F1"/>
    <w:rsid w:val="00DC56C3"/>
    <w:rsid w:val="00DE103C"/>
    <w:rsid w:val="00DF4A4C"/>
    <w:rsid w:val="00DF7F75"/>
    <w:rsid w:val="00E13695"/>
    <w:rsid w:val="00E150F9"/>
    <w:rsid w:val="00E1576B"/>
    <w:rsid w:val="00E15AC8"/>
    <w:rsid w:val="00E17C75"/>
    <w:rsid w:val="00E17EF7"/>
    <w:rsid w:val="00E32849"/>
    <w:rsid w:val="00E32AC5"/>
    <w:rsid w:val="00E354D0"/>
    <w:rsid w:val="00E422BC"/>
    <w:rsid w:val="00E62CB7"/>
    <w:rsid w:val="00E66AF4"/>
    <w:rsid w:val="00EA066B"/>
    <w:rsid w:val="00EA0797"/>
    <w:rsid w:val="00EA1DB1"/>
    <w:rsid w:val="00EB5B71"/>
    <w:rsid w:val="00EB612E"/>
    <w:rsid w:val="00EC1ED0"/>
    <w:rsid w:val="00EC4384"/>
    <w:rsid w:val="00ED5D07"/>
    <w:rsid w:val="00EF335E"/>
    <w:rsid w:val="00EF3399"/>
    <w:rsid w:val="00F01CCD"/>
    <w:rsid w:val="00F02A09"/>
    <w:rsid w:val="00F31FC6"/>
    <w:rsid w:val="00F55C2E"/>
    <w:rsid w:val="00F7024F"/>
    <w:rsid w:val="00F72173"/>
    <w:rsid w:val="00F77FDB"/>
    <w:rsid w:val="00F82E89"/>
    <w:rsid w:val="00F84506"/>
    <w:rsid w:val="00F8580C"/>
    <w:rsid w:val="00F868FC"/>
    <w:rsid w:val="00F9649D"/>
    <w:rsid w:val="00FB4A53"/>
    <w:rsid w:val="00FB5B3D"/>
    <w:rsid w:val="00FB690E"/>
    <w:rsid w:val="00FC113C"/>
    <w:rsid w:val="00FC5914"/>
    <w:rsid w:val="00FD4DBF"/>
    <w:rsid w:val="00FF0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C13F0B7"/>
  <w15:docId w15:val="{02AEC22F-E96D-4CBB-994D-8D807FD61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1"/>
    <w:uiPriority w:val="99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1">
    <w:name w:val="Üst Bilgi Char1"/>
    <w:link w:val="stBilgi"/>
    <w:rsid w:val="00A555AF"/>
    <w:rPr>
      <w:sz w:val="24"/>
      <w:szCs w:val="24"/>
    </w:rPr>
  </w:style>
  <w:style w:type="paragraph" w:styleId="AltBilgi">
    <w:name w:val="footer"/>
    <w:basedOn w:val="Normal"/>
    <w:link w:val="AltBilgiChar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AltBilgiChar">
    <w:name w:val="Alt Bilgi Char"/>
    <w:link w:val="AltBilgi"/>
    <w:rsid w:val="00A555AF"/>
    <w:rPr>
      <w:sz w:val="24"/>
      <w:szCs w:val="24"/>
    </w:rPr>
  </w:style>
  <w:style w:type="table" w:styleId="TabloKlavuzu">
    <w:name w:val="Table Grid"/>
    <w:basedOn w:val="NormalTablo"/>
    <w:rsid w:val="00A555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onMetni">
    <w:name w:val="Balloon Text"/>
    <w:basedOn w:val="Normal"/>
    <w:link w:val="BalonMetniChar"/>
    <w:rsid w:val="00AA2C35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AA2C35"/>
    <w:rPr>
      <w:rFonts w:ascii="Tahoma" w:hAnsi="Tahoma" w:cs="Tahoma"/>
      <w:sz w:val="16"/>
      <w:szCs w:val="16"/>
    </w:rPr>
  </w:style>
  <w:style w:type="character" w:customStyle="1" w:styleId="grame">
    <w:name w:val="grame"/>
    <w:rsid w:val="00D5027C"/>
  </w:style>
  <w:style w:type="character" w:customStyle="1" w:styleId="stBilgiChar">
    <w:name w:val="Üst Bilgi Char"/>
    <w:uiPriority w:val="99"/>
    <w:rsid w:val="002107D0"/>
  </w:style>
  <w:style w:type="character" w:styleId="YerTutucuMetni">
    <w:name w:val="Placeholder Text"/>
    <w:basedOn w:val="VarsaylanParagrafYazTipi"/>
    <w:uiPriority w:val="99"/>
    <w:semiHidden/>
    <w:rsid w:val="00CD55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0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0C5CD06-B368-4F9C-847F-D84652EC6244}"/>
      </w:docPartPr>
      <w:docPartBody>
        <w:p w:rsidR="00737CE2" w:rsidRDefault="00FF7B41">
          <w:r w:rsidRPr="00F4076B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F7B41"/>
    <w:rsid w:val="000C6260"/>
    <w:rsid w:val="001F1BD9"/>
    <w:rsid w:val="002200E5"/>
    <w:rsid w:val="0025022D"/>
    <w:rsid w:val="00283228"/>
    <w:rsid w:val="003D3845"/>
    <w:rsid w:val="004A313A"/>
    <w:rsid w:val="004D089C"/>
    <w:rsid w:val="0053502F"/>
    <w:rsid w:val="00540ED8"/>
    <w:rsid w:val="00724514"/>
    <w:rsid w:val="00737CE2"/>
    <w:rsid w:val="008009E5"/>
    <w:rsid w:val="009E479A"/>
    <w:rsid w:val="00A047F1"/>
    <w:rsid w:val="00B90A64"/>
    <w:rsid w:val="00BF4368"/>
    <w:rsid w:val="00CB15D0"/>
    <w:rsid w:val="00D65129"/>
    <w:rsid w:val="00DA745F"/>
    <w:rsid w:val="00F72CA6"/>
    <w:rsid w:val="00F974C3"/>
    <w:rsid w:val="00FA6800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FF7B4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CC9A53-D1A6-4BBF-9E1D-3DCFC1D8C7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2</Words>
  <Characters>3205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</vt:lpstr>
    </vt:vector>
  </TitlesOfParts>
  <Company/>
  <LinksUpToDate>false</LinksUpToDate>
  <CharactersWithSpaces>3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</dc:title>
  <dc:creator>necip</dc:creator>
  <cp:lastModifiedBy>CREA</cp:lastModifiedBy>
  <cp:revision>2</cp:revision>
  <cp:lastPrinted>2020-02-10T10:16:00Z</cp:lastPrinted>
  <dcterms:created xsi:type="dcterms:W3CDTF">2022-06-16T12:11:00Z</dcterms:created>
  <dcterms:modified xsi:type="dcterms:W3CDTF">2022-06-16T12:11:00Z</dcterms:modified>
</cp:coreProperties>
</file>